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8F6614" w14:textId="5874279C" w:rsidR="008C56F4" w:rsidRDefault="002F05CF" w:rsidP="006608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2D99">
        <w:rPr>
          <w:rFonts w:ascii="Times New Roman" w:hAnsi="Times New Roman" w:cs="Times New Roman"/>
          <w:sz w:val="24"/>
          <w:szCs w:val="24"/>
        </w:rPr>
        <w:t>In attendance</w:t>
      </w:r>
      <w:r w:rsidR="008C56F4" w:rsidRPr="00AE2D99">
        <w:rPr>
          <w:rFonts w:ascii="Times New Roman" w:hAnsi="Times New Roman" w:cs="Times New Roman"/>
          <w:sz w:val="24"/>
          <w:szCs w:val="24"/>
        </w:rPr>
        <w:t xml:space="preserve">: Chairman </w:t>
      </w:r>
      <w:r w:rsidR="002E68F6" w:rsidRPr="00AE2D99">
        <w:rPr>
          <w:rFonts w:ascii="Times New Roman" w:hAnsi="Times New Roman" w:cs="Times New Roman"/>
          <w:sz w:val="24"/>
          <w:szCs w:val="24"/>
        </w:rPr>
        <w:t>John Bennett</w:t>
      </w:r>
      <w:r w:rsidR="00ED387C" w:rsidRPr="00AE2D99">
        <w:rPr>
          <w:rFonts w:ascii="Times New Roman" w:hAnsi="Times New Roman" w:cs="Times New Roman"/>
          <w:sz w:val="24"/>
          <w:szCs w:val="24"/>
        </w:rPr>
        <w:t xml:space="preserve">, </w:t>
      </w:r>
      <w:r w:rsidR="008C56F4" w:rsidRPr="00AE2D99">
        <w:rPr>
          <w:rFonts w:ascii="Times New Roman" w:hAnsi="Times New Roman" w:cs="Times New Roman"/>
          <w:sz w:val="24"/>
          <w:szCs w:val="24"/>
        </w:rPr>
        <w:t xml:space="preserve">Vice-Chairman </w:t>
      </w:r>
      <w:r w:rsidR="002E68F6" w:rsidRPr="00AE2D99">
        <w:rPr>
          <w:rFonts w:ascii="Times New Roman" w:hAnsi="Times New Roman" w:cs="Times New Roman"/>
          <w:sz w:val="24"/>
          <w:szCs w:val="24"/>
        </w:rPr>
        <w:t>Larry Wood</w:t>
      </w:r>
      <w:r w:rsidR="008C56F4" w:rsidRPr="00AE2D99">
        <w:rPr>
          <w:rFonts w:ascii="Times New Roman" w:hAnsi="Times New Roman" w:cs="Times New Roman"/>
          <w:sz w:val="24"/>
          <w:szCs w:val="24"/>
        </w:rPr>
        <w:t xml:space="preserve">, </w:t>
      </w:r>
      <w:r w:rsidR="00BF719D" w:rsidRPr="00AE2D99">
        <w:rPr>
          <w:rFonts w:ascii="Times New Roman" w:hAnsi="Times New Roman" w:cs="Times New Roman"/>
          <w:sz w:val="24"/>
          <w:szCs w:val="24"/>
        </w:rPr>
        <w:t>Secretary/Treasurer Jim Knickle</w:t>
      </w:r>
      <w:r w:rsidR="00BF719D">
        <w:rPr>
          <w:rFonts w:ascii="Times New Roman" w:hAnsi="Times New Roman" w:cs="Times New Roman"/>
          <w:sz w:val="24"/>
          <w:szCs w:val="24"/>
        </w:rPr>
        <w:t xml:space="preserve">, </w:t>
      </w:r>
      <w:r w:rsidR="008C56F4" w:rsidRPr="00AE2D99">
        <w:rPr>
          <w:rFonts w:ascii="Times New Roman" w:hAnsi="Times New Roman" w:cs="Times New Roman"/>
          <w:sz w:val="24"/>
          <w:szCs w:val="24"/>
        </w:rPr>
        <w:t xml:space="preserve">Commissioner </w:t>
      </w:r>
      <w:r w:rsidR="002E68F6" w:rsidRPr="00AE2D99">
        <w:rPr>
          <w:rFonts w:ascii="Times New Roman" w:hAnsi="Times New Roman" w:cs="Times New Roman"/>
          <w:sz w:val="24"/>
          <w:szCs w:val="24"/>
        </w:rPr>
        <w:t>Ron Fleming</w:t>
      </w:r>
      <w:r w:rsidR="00ED387C" w:rsidRPr="00AE2D99">
        <w:rPr>
          <w:rFonts w:ascii="Times New Roman" w:hAnsi="Times New Roman" w:cs="Times New Roman"/>
          <w:sz w:val="24"/>
          <w:szCs w:val="24"/>
        </w:rPr>
        <w:t xml:space="preserve">, </w:t>
      </w:r>
      <w:r w:rsidR="00110AAE" w:rsidRPr="00AE2D99">
        <w:rPr>
          <w:rFonts w:ascii="Times New Roman" w:hAnsi="Times New Roman" w:cs="Times New Roman"/>
          <w:sz w:val="24"/>
          <w:szCs w:val="24"/>
        </w:rPr>
        <w:t xml:space="preserve">Commissioner Jacki Liszak </w:t>
      </w:r>
      <w:r w:rsidR="00110AAE">
        <w:rPr>
          <w:rFonts w:ascii="Times New Roman" w:hAnsi="Times New Roman" w:cs="Times New Roman"/>
          <w:sz w:val="24"/>
          <w:szCs w:val="24"/>
        </w:rPr>
        <w:t xml:space="preserve">, </w:t>
      </w:r>
      <w:r w:rsidR="008C56F4" w:rsidRPr="00AE2D99">
        <w:rPr>
          <w:rFonts w:ascii="Times New Roman" w:hAnsi="Times New Roman" w:cs="Times New Roman"/>
          <w:sz w:val="24"/>
          <w:szCs w:val="24"/>
        </w:rPr>
        <w:t xml:space="preserve">Fire Chief </w:t>
      </w:r>
      <w:r w:rsidR="006A79D5" w:rsidRPr="00AE2D99">
        <w:rPr>
          <w:rFonts w:ascii="Times New Roman" w:hAnsi="Times New Roman" w:cs="Times New Roman"/>
          <w:sz w:val="24"/>
          <w:szCs w:val="24"/>
        </w:rPr>
        <w:t>Scott Wirth,</w:t>
      </w:r>
      <w:r w:rsidR="00880F41" w:rsidRPr="00AE2D99">
        <w:rPr>
          <w:rFonts w:ascii="Times New Roman" w:hAnsi="Times New Roman" w:cs="Times New Roman"/>
          <w:sz w:val="24"/>
          <w:szCs w:val="24"/>
        </w:rPr>
        <w:t xml:space="preserve"> </w:t>
      </w:r>
      <w:r w:rsidR="009C0ACA" w:rsidRPr="00AE2D99">
        <w:rPr>
          <w:rFonts w:ascii="Times New Roman" w:hAnsi="Times New Roman" w:cs="Times New Roman"/>
          <w:sz w:val="24"/>
          <w:szCs w:val="24"/>
        </w:rPr>
        <w:t>Finance Director Jane</w:t>
      </w:r>
      <w:r w:rsidR="00EA6FEF" w:rsidRPr="00AE2D99">
        <w:rPr>
          <w:rFonts w:ascii="Times New Roman" w:hAnsi="Times New Roman" w:cs="Times New Roman"/>
          <w:sz w:val="24"/>
          <w:szCs w:val="24"/>
        </w:rPr>
        <w:t xml:space="preserve"> Thompson</w:t>
      </w:r>
      <w:r w:rsidR="00BF719D">
        <w:rPr>
          <w:rFonts w:ascii="Times New Roman" w:hAnsi="Times New Roman" w:cs="Times New Roman"/>
          <w:sz w:val="24"/>
          <w:szCs w:val="24"/>
        </w:rPr>
        <w:t>,</w:t>
      </w:r>
      <w:r w:rsidR="00103B3B">
        <w:rPr>
          <w:rFonts w:ascii="Times New Roman" w:hAnsi="Times New Roman" w:cs="Times New Roman"/>
          <w:sz w:val="24"/>
          <w:szCs w:val="24"/>
        </w:rPr>
        <w:t xml:space="preserve"> Fire Official Jennifer Campbell,</w:t>
      </w:r>
      <w:r w:rsidR="00BF719D">
        <w:rPr>
          <w:rFonts w:ascii="Times New Roman" w:hAnsi="Times New Roman" w:cs="Times New Roman"/>
          <w:sz w:val="24"/>
          <w:szCs w:val="24"/>
        </w:rPr>
        <w:t xml:space="preserve"> </w:t>
      </w:r>
      <w:r w:rsidR="00AC3149">
        <w:rPr>
          <w:rFonts w:ascii="Times New Roman" w:hAnsi="Times New Roman" w:cs="Times New Roman"/>
          <w:sz w:val="24"/>
          <w:szCs w:val="24"/>
        </w:rPr>
        <w:t xml:space="preserve">and </w:t>
      </w:r>
      <w:r w:rsidR="00EA6FEF" w:rsidRPr="00AE2D99">
        <w:rPr>
          <w:rFonts w:ascii="Times New Roman" w:hAnsi="Times New Roman" w:cs="Times New Roman"/>
          <w:sz w:val="24"/>
          <w:szCs w:val="24"/>
        </w:rPr>
        <w:t>District members</w:t>
      </w:r>
      <w:r w:rsidR="008C56F4" w:rsidRPr="00AE2D99">
        <w:rPr>
          <w:rFonts w:ascii="Times New Roman" w:hAnsi="Times New Roman" w:cs="Times New Roman"/>
          <w:sz w:val="24"/>
          <w:szCs w:val="24"/>
        </w:rPr>
        <w:t>.</w:t>
      </w:r>
    </w:p>
    <w:p w14:paraId="0F4EC7A3" w14:textId="6C890F2B" w:rsidR="00103B3B" w:rsidRPr="00AE2D99" w:rsidRDefault="00103B3B" w:rsidP="006608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sent: </w:t>
      </w:r>
    </w:p>
    <w:p w14:paraId="070DB657" w14:textId="77777777" w:rsidR="00B03764" w:rsidRPr="00AE2D99" w:rsidRDefault="00B03764" w:rsidP="008C56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7885B1" w14:textId="65DE76A5" w:rsidR="00660881" w:rsidRPr="00AE2D99" w:rsidRDefault="00660881" w:rsidP="00AE2D99">
      <w:pPr>
        <w:pStyle w:val="Default"/>
        <w:numPr>
          <w:ilvl w:val="0"/>
          <w:numId w:val="6"/>
        </w:numPr>
        <w:spacing w:line="360" w:lineRule="auto"/>
        <w:rPr>
          <w:b/>
        </w:rPr>
      </w:pPr>
      <w:r w:rsidRPr="00AE2D99">
        <w:rPr>
          <w:b/>
        </w:rPr>
        <w:t>Meeting Called to Order</w:t>
      </w:r>
      <w:r w:rsidR="00880F41" w:rsidRPr="00AE2D99">
        <w:rPr>
          <w:b/>
        </w:rPr>
        <w:t xml:space="preserve"> </w:t>
      </w:r>
      <w:r w:rsidR="00714572" w:rsidRPr="00714572">
        <w:t>10:00 am</w:t>
      </w:r>
    </w:p>
    <w:p w14:paraId="16BEFC1E" w14:textId="56A05984" w:rsidR="00660881" w:rsidRPr="00AE2D99" w:rsidRDefault="00ED387C" w:rsidP="00AE2D99">
      <w:pPr>
        <w:pStyle w:val="Default"/>
        <w:numPr>
          <w:ilvl w:val="0"/>
          <w:numId w:val="6"/>
        </w:numPr>
        <w:spacing w:line="360" w:lineRule="auto"/>
        <w:rPr>
          <w:b/>
        </w:rPr>
      </w:pPr>
      <w:r w:rsidRPr="00AE2D99">
        <w:rPr>
          <w:b/>
        </w:rPr>
        <w:t>P</w:t>
      </w:r>
      <w:r w:rsidR="00660881" w:rsidRPr="00AE2D99">
        <w:rPr>
          <w:b/>
        </w:rPr>
        <w:t>ledge of Allegiance</w:t>
      </w:r>
    </w:p>
    <w:p w14:paraId="128EDB67" w14:textId="2DAF0AF9" w:rsidR="00D55018" w:rsidRPr="00AE2D99" w:rsidRDefault="00ED387C" w:rsidP="00AE2D99">
      <w:pPr>
        <w:pStyle w:val="Default"/>
        <w:numPr>
          <w:ilvl w:val="0"/>
          <w:numId w:val="6"/>
        </w:numPr>
        <w:spacing w:line="360" w:lineRule="auto"/>
      </w:pPr>
      <w:r w:rsidRPr="00AE2D99">
        <w:rPr>
          <w:b/>
        </w:rPr>
        <w:t>A</w:t>
      </w:r>
      <w:r w:rsidR="00660881" w:rsidRPr="00AE2D99">
        <w:rPr>
          <w:b/>
        </w:rPr>
        <w:t>doption of Agenda</w:t>
      </w:r>
      <w:r w:rsidR="00660881" w:rsidRPr="00AE2D99">
        <w:t xml:space="preserve"> [Discussion/Approval]</w:t>
      </w:r>
      <w:r w:rsidR="00851FCC" w:rsidRPr="00AE2D99">
        <w:t xml:space="preserve"> </w:t>
      </w:r>
    </w:p>
    <w:p w14:paraId="2F44BAB0" w14:textId="31AB2A3A" w:rsidR="006C6FF8" w:rsidRPr="00AE2D99" w:rsidRDefault="000B5603" w:rsidP="00AE2D99">
      <w:pPr>
        <w:pStyle w:val="Default"/>
        <w:spacing w:line="360" w:lineRule="auto"/>
        <w:ind w:left="720"/>
      </w:pPr>
      <w:r w:rsidRPr="00AE2D99">
        <w:t>Commissioner</w:t>
      </w:r>
      <w:r w:rsidR="0067096E">
        <w:t xml:space="preserve"> </w:t>
      </w:r>
      <w:r w:rsidR="006D305C">
        <w:t>Liszak</w:t>
      </w:r>
      <w:r w:rsidR="00EA5DE5">
        <w:t xml:space="preserve"> </w:t>
      </w:r>
      <w:r w:rsidRPr="00AE2D99">
        <w:t xml:space="preserve">motioned to approve the agenda, </w:t>
      </w:r>
      <w:r w:rsidR="00320E1D" w:rsidRPr="00AE2D99">
        <w:t>Commissioner</w:t>
      </w:r>
      <w:r w:rsidR="0067096E">
        <w:t xml:space="preserve"> </w:t>
      </w:r>
      <w:r w:rsidR="006D305C">
        <w:t>Fleming</w:t>
      </w:r>
      <w:r w:rsidR="00EA5DE5">
        <w:t xml:space="preserve"> </w:t>
      </w:r>
      <w:r w:rsidRPr="00AE2D99">
        <w:t xml:space="preserve">seconded and the motion carried </w:t>
      </w:r>
      <w:r w:rsidR="006D305C">
        <w:t>5</w:t>
      </w:r>
      <w:r w:rsidRPr="00AE2D99">
        <w:t>-0.</w:t>
      </w:r>
    </w:p>
    <w:p w14:paraId="5FEB41D8" w14:textId="24A74103" w:rsidR="00660881" w:rsidRDefault="00660881" w:rsidP="00AE2D99">
      <w:pPr>
        <w:pStyle w:val="Default"/>
        <w:numPr>
          <w:ilvl w:val="0"/>
          <w:numId w:val="6"/>
        </w:numPr>
        <w:spacing w:line="360" w:lineRule="auto"/>
      </w:pPr>
      <w:r w:rsidRPr="00AE2D99">
        <w:rPr>
          <w:b/>
        </w:rPr>
        <w:t>Restate Agenda Items</w:t>
      </w:r>
      <w:r w:rsidRPr="00AE2D99">
        <w:t xml:space="preserve"> [Information]</w:t>
      </w:r>
    </w:p>
    <w:p w14:paraId="4992CE11" w14:textId="24DD5667" w:rsidR="00A114AF" w:rsidRPr="006D305C" w:rsidRDefault="00660881" w:rsidP="00110AAE">
      <w:pPr>
        <w:pStyle w:val="Default"/>
        <w:numPr>
          <w:ilvl w:val="0"/>
          <w:numId w:val="6"/>
        </w:numPr>
        <w:spacing w:line="360" w:lineRule="auto"/>
      </w:pPr>
      <w:r w:rsidRPr="00110AAE">
        <w:rPr>
          <w:b/>
        </w:rPr>
        <w:t>Public Input on Non-Agenda Items</w:t>
      </w:r>
      <w:r w:rsidR="00851FCC" w:rsidRPr="00110AAE">
        <w:rPr>
          <w:b/>
        </w:rPr>
        <w:t xml:space="preserve"> </w:t>
      </w:r>
    </w:p>
    <w:p w14:paraId="5ECA7111" w14:textId="37F4DD83" w:rsidR="006D305C" w:rsidRPr="006D305C" w:rsidRDefault="00F406BA" w:rsidP="006D305C">
      <w:pPr>
        <w:pStyle w:val="Default"/>
        <w:spacing w:line="360" w:lineRule="auto"/>
        <w:ind w:left="720"/>
      </w:pPr>
      <w:r>
        <w:t xml:space="preserve">Multiple residents shared their thoughts on the proposed merger of Fort Myers Beach Fire and Bonita Springs Fire. </w:t>
      </w:r>
    </w:p>
    <w:p w14:paraId="0F48A130" w14:textId="77777777" w:rsidR="00AE2D99" w:rsidRPr="00AE2D99" w:rsidRDefault="0027262C" w:rsidP="00AE2D99">
      <w:pPr>
        <w:pStyle w:val="Default"/>
        <w:numPr>
          <w:ilvl w:val="0"/>
          <w:numId w:val="6"/>
        </w:numPr>
        <w:spacing w:line="360" w:lineRule="auto"/>
        <w:rPr>
          <w:b/>
        </w:rPr>
      </w:pPr>
      <w:r w:rsidRPr="00AE2D99">
        <w:rPr>
          <w:b/>
        </w:rPr>
        <w:t>Consent Agenda</w:t>
      </w:r>
      <w:r w:rsidRPr="00AE2D99">
        <w:t xml:space="preserve"> [Approval] </w:t>
      </w:r>
    </w:p>
    <w:p w14:paraId="4273D17D" w14:textId="08FA8EE5" w:rsidR="00AE2D99" w:rsidRPr="00AE2D99" w:rsidRDefault="00AE2D99" w:rsidP="00AE2D99">
      <w:pPr>
        <w:pStyle w:val="Default"/>
        <w:spacing w:line="360" w:lineRule="auto"/>
        <w:ind w:left="720"/>
        <w:rPr>
          <w:b/>
        </w:rPr>
      </w:pPr>
      <w:r w:rsidRPr="00AE2D99">
        <w:t xml:space="preserve"> </w:t>
      </w:r>
      <w:r w:rsidR="00ED387C" w:rsidRPr="00AE2D99">
        <w:rPr>
          <w:i/>
        </w:rPr>
        <w:t xml:space="preserve">Items listed are considered routine and action will be taken by one motion; if a Commissioner desires discussion, the specific item will be removed during the Adoption of the Agenda and considered </w:t>
      </w:r>
      <w:r w:rsidRPr="00AE2D99">
        <w:rPr>
          <w:i/>
        </w:rPr>
        <w:t>separately.</w:t>
      </w:r>
    </w:p>
    <w:p w14:paraId="00816ABB" w14:textId="2B6503B7" w:rsidR="00AE2D99" w:rsidRDefault="00AE2D99" w:rsidP="00AE2D99">
      <w:pPr>
        <w:pStyle w:val="Default"/>
        <w:numPr>
          <w:ilvl w:val="1"/>
          <w:numId w:val="6"/>
        </w:numPr>
        <w:tabs>
          <w:tab w:val="left" w:pos="689"/>
          <w:tab w:val="left" w:pos="690"/>
        </w:tabs>
        <w:spacing w:line="360" w:lineRule="auto"/>
      </w:pPr>
      <w:r w:rsidRPr="00AE2D99">
        <w:t>Approval</w:t>
      </w:r>
      <w:r w:rsidR="00916F30">
        <w:t xml:space="preserve"> of Meeting Minutes from </w:t>
      </w:r>
      <w:r w:rsidR="00110AAE">
        <w:t>September 27</w:t>
      </w:r>
      <w:r w:rsidR="00F03F12">
        <w:t>, 2023</w:t>
      </w:r>
    </w:p>
    <w:p w14:paraId="5299C39B" w14:textId="71828CB5" w:rsidR="00F03F12" w:rsidRPr="00AE2D99" w:rsidRDefault="00F03F12" w:rsidP="00AE2D99">
      <w:pPr>
        <w:pStyle w:val="Default"/>
        <w:numPr>
          <w:ilvl w:val="1"/>
          <w:numId w:val="6"/>
        </w:numPr>
        <w:tabs>
          <w:tab w:val="left" w:pos="689"/>
          <w:tab w:val="left" w:pos="690"/>
        </w:tabs>
        <w:spacing w:line="360" w:lineRule="auto"/>
      </w:pPr>
      <w:r>
        <w:t xml:space="preserve">Approval of </w:t>
      </w:r>
      <w:r w:rsidR="00110AAE">
        <w:t>Final</w:t>
      </w:r>
      <w:r>
        <w:t xml:space="preserve"> Budget Hearing Minute</w:t>
      </w:r>
      <w:r w:rsidR="00110AAE">
        <w:t xml:space="preserve">s from September 27, </w:t>
      </w:r>
      <w:r>
        <w:t>2023.</w:t>
      </w:r>
    </w:p>
    <w:p w14:paraId="0384B488" w14:textId="7B5D3A50" w:rsidR="00795CAE" w:rsidRPr="00AE2D99" w:rsidRDefault="00BE31B2" w:rsidP="00AE2D99">
      <w:pPr>
        <w:pStyle w:val="Default"/>
        <w:numPr>
          <w:ilvl w:val="1"/>
          <w:numId w:val="6"/>
        </w:numPr>
        <w:tabs>
          <w:tab w:val="left" w:pos="689"/>
          <w:tab w:val="left" w:pos="690"/>
        </w:tabs>
        <w:spacing w:line="360" w:lineRule="auto"/>
      </w:pPr>
      <w:r w:rsidRPr="00AE2D99">
        <w:t xml:space="preserve">Checks approval </w:t>
      </w:r>
      <w:r w:rsidR="00110AAE">
        <w:t>48359 – 48411 total $281,212.79</w:t>
      </w:r>
    </w:p>
    <w:p w14:paraId="66CA45CF" w14:textId="424382B7" w:rsidR="000B5603" w:rsidRPr="00AE2D99" w:rsidRDefault="000B5603" w:rsidP="00F47FC8">
      <w:pPr>
        <w:pStyle w:val="Default"/>
        <w:spacing w:line="360" w:lineRule="auto"/>
        <w:ind w:left="1080"/>
      </w:pPr>
      <w:r w:rsidRPr="00AE2D99">
        <w:t>Commissioner</w:t>
      </w:r>
      <w:r w:rsidR="006D305C">
        <w:t xml:space="preserve"> Wood</w:t>
      </w:r>
      <w:r w:rsidRPr="00AE2D99">
        <w:t xml:space="preserve"> motioned to approve the consent agenda, </w:t>
      </w:r>
      <w:r w:rsidR="00320E1D">
        <w:t xml:space="preserve">Commissioner </w:t>
      </w:r>
      <w:r w:rsidR="006D305C">
        <w:t xml:space="preserve">Liszak </w:t>
      </w:r>
      <w:r w:rsidR="00F47FC8">
        <w:t>seconded</w:t>
      </w:r>
      <w:r w:rsidR="006D305C">
        <w:t xml:space="preserve"> and the motion carried 5</w:t>
      </w:r>
      <w:r w:rsidRPr="00AE2D99">
        <w:t xml:space="preserve">-0. </w:t>
      </w:r>
    </w:p>
    <w:p w14:paraId="174D90C9" w14:textId="43A33F7D" w:rsidR="00ED387C" w:rsidRPr="00AE2D99" w:rsidRDefault="00ED387C" w:rsidP="00AE2D99">
      <w:pPr>
        <w:pStyle w:val="Default"/>
        <w:numPr>
          <w:ilvl w:val="0"/>
          <w:numId w:val="6"/>
        </w:numPr>
        <w:spacing w:line="360" w:lineRule="auto"/>
        <w:rPr>
          <w:b/>
        </w:rPr>
      </w:pPr>
      <w:r w:rsidRPr="00AE2D99">
        <w:rPr>
          <w:b/>
        </w:rPr>
        <w:t>Unfinished Business</w:t>
      </w:r>
      <w:r w:rsidR="00AE2D99" w:rsidRPr="00AE2D99">
        <w:rPr>
          <w:b/>
        </w:rPr>
        <w:t xml:space="preserve"> </w:t>
      </w:r>
    </w:p>
    <w:p w14:paraId="72B4B17E" w14:textId="32FA6CD7" w:rsidR="003F309D" w:rsidRDefault="00F03F12" w:rsidP="00F03F12">
      <w:pPr>
        <w:pStyle w:val="Default"/>
        <w:numPr>
          <w:ilvl w:val="1"/>
          <w:numId w:val="6"/>
        </w:numPr>
        <w:spacing w:line="360" w:lineRule="auto"/>
      </w:pPr>
      <w:r>
        <w:t>Update on</w:t>
      </w:r>
      <w:r w:rsidR="00110AAE">
        <w:t xml:space="preserve"> Potential Land Swap [Information/Discussion/Action]</w:t>
      </w:r>
    </w:p>
    <w:p w14:paraId="4C2E3D16" w14:textId="483CDCE8" w:rsidR="006D305C" w:rsidRDefault="006D305C" w:rsidP="006D305C">
      <w:pPr>
        <w:pStyle w:val="Default"/>
        <w:spacing w:line="360" w:lineRule="auto"/>
        <w:ind w:left="1440"/>
      </w:pPr>
      <w:r>
        <w:t xml:space="preserve">Chief Wirth provided an update on the property and potential land swap with the Town of Fort Myers Beach. The Town has decided to mutually withdraw from any pending agreement. </w:t>
      </w:r>
    </w:p>
    <w:p w14:paraId="61F38EEA" w14:textId="274BD610" w:rsidR="006D305C" w:rsidRDefault="00D933EB" w:rsidP="006D305C">
      <w:pPr>
        <w:pStyle w:val="Default"/>
        <w:spacing w:line="360" w:lineRule="auto"/>
        <w:ind w:left="1440"/>
      </w:pPr>
      <w:r>
        <w:t xml:space="preserve">Commissioner </w:t>
      </w:r>
      <w:r w:rsidR="006D305C">
        <w:t>Knickle asked Chief Wirth about site planning and if already existing plan</w:t>
      </w:r>
      <w:r w:rsidR="00F406BA">
        <w:t>s can be used moving forward. Chief Wirth</w:t>
      </w:r>
      <w:r w:rsidR="006D305C">
        <w:t xml:space="preserve"> answered there are zoning and utilities changes. </w:t>
      </w:r>
    </w:p>
    <w:p w14:paraId="126727FE" w14:textId="4DB1925C" w:rsidR="00CC14BB" w:rsidRDefault="00F406BA" w:rsidP="006D305C">
      <w:pPr>
        <w:pStyle w:val="Default"/>
        <w:spacing w:line="360" w:lineRule="auto"/>
        <w:ind w:left="1440"/>
      </w:pPr>
      <w:r>
        <w:lastRenderedPageBreak/>
        <w:t xml:space="preserve">The Board briefly discussed different options of building placement and which property would work better for the district.  </w:t>
      </w:r>
      <w:r w:rsidR="00CC14BB">
        <w:t>The board requested</w:t>
      </w:r>
      <w:r>
        <w:t xml:space="preserve"> Chief Wirth have another</w:t>
      </w:r>
      <w:r w:rsidR="00CC14BB">
        <w:t xml:space="preserve"> meeting with Mayor Allers and </w:t>
      </w:r>
      <w:r>
        <w:t>Chairman</w:t>
      </w:r>
      <w:r w:rsidR="00CC14BB">
        <w:t xml:space="preserve"> Bennett to clarify </w:t>
      </w:r>
      <w:r>
        <w:t xml:space="preserve">the </w:t>
      </w:r>
      <w:r w:rsidR="00CC14BB">
        <w:t>Town</w:t>
      </w:r>
      <w:r>
        <w:t>’s</w:t>
      </w:r>
      <w:r w:rsidR="00CC14BB">
        <w:t xml:space="preserve"> position on the properties. </w:t>
      </w:r>
    </w:p>
    <w:p w14:paraId="04B6F2F4" w14:textId="2C283ED1" w:rsidR="00CC14BB" w:rsidRDefault="00F406BA" w:rsidP="006D305C">
      <w:pPr>
        <w:pStyle w:val="Default"/>
        <w:spacing w:line="360" w:lineRule="auto"/>
        <w:ind w:left="1440"/>
      </w:pPr>
      <w:r>
        <w:t>Commissioner</w:t>
      </w:r>
      <w:r w:rsidR="00CC14BB">
        <w:t xml:space="preserve"> Knickle</w:t>
      </w:r>
      <w:r>
        <w:t xml:space="preserve"> motioned to approve, Commissioner Wood seconded the motion. Commissioners Liszak</w:t>
      </w:r>
      <w:r w:rsidR="00CC14BB">
        <w:t xml:space="preserve"> and Fleming </w:t>
      </w:r>
      <w:r>
        <w:t xml:space="preserve">clarified they </w:t>
      </w:r>
      <w:r w:rsidR="00CC14BB">
        <w:t xml:space="preserve">want one more conversation with Town of FMB. </w:t>
      </w:r>
    </w:p>
    <w:p w14:paraId="7735545A" w14:textId="490B8F08" w:rsidR="00CC14BB" w:rsidRDefault="00F406BA" w:rsidP="006D305C">
      <w:pPr>
        <w:pStyle w:val="Default"/>
        <w:spacing w:line="360" w:lineRule="auto"/>
        <w:ind w:left="1440"/>
      </w:pPr>
      <w:r>
        <w:t>Mr.</w:t>
      </w:r>
      <w:r w:rsidR="00CC14BB">
        <w:t xml:space="preserve"> King </w:t>
      </w:r>
      <w:r>
        <w:t>added public comment stating the Town has</w:t>
      </w:r>
      <w:r w:rsidR="00CC14BB">
        <w:t xml:space="preserve"> no definitive answer yet</w:t>
      </w:r>
      <w:r>
        <w:t xml:space="preserve"> on where Town</w:t>
      </w:r>
      <w:r w:rsidR="00D933EB">
        <w:t xml:space="preserve"> </w:t>
      </w:r>
      <w:r>
        <w:t>hall will be and they are</w:t>
      </w:r>
      <w:r w:rsidR="00CC14BB">
        <w:t xml:space="preserve"> looking at all options including Bay Oaks. </w:t>
      </w:r>
    </w:p>
    <w:p w14:paraId="55DAE7B9" w14:textId="76742198" w:rsidR="00CC14BB" w:rsidRDefault="00F406BA" w:rsidP="006D305C">
      <w:pPr>
        <w:pStyle w:val="Default"/>
        <w:spacing w:line="360" w:lineRule="auto"/>
        <w:ind w:left="1440"/>
      </w:pPr>
      <w:r>
        <w:t>The motion p</w:t>
      </w:r>
      <w:r w:rsidR="00CC14BB">
        <w:t>assed 5-0</w:t>
      </w:r>
      <w:r>
        <w:t>.</w:t>
      </w:r>
    </w:p>
    <w:p w14:paraId="48EF2F3E" w14:textId="77777777" w:rsidR="00AE2D99" w:rsidRPr="00AE2D99" w:rsidRDefault="00ED387C" w:rsidP="00AE2D99">
      <w:pPr>
        <w:pStyle w:val="Default"/>
        <w:numPr>
          <w:ilvl w:val="0"/>
          <w:numId w:val="6"/>
        </w:numPr>
        <w:spacing w:line="360" w:lineRule="auto"/>
        <w:rPr>
          <w:b/>
        </w:rPr>
      </w:pPr>
      <w:r w:rsidRPr="00AE2D99">
        <w:rPr>
          <w:b/>
        </w:rPr>
        <w:t>New Business</w:t>
      </w:r>
      <w:r w:rsidR="00AE2D99" w:rsidRPr="00AE2D99">
        <w:rPr>
          <w:b/>
        </w:rPr>
        <w:t xml:space="preserve"> </w:t>
      </w:r>
    </w:p>
    <w:p w14:paraId="60435A25" w14:textId="264239C7" w:rsidR="00AC600C" w:rsidRDefault="00110AAE" w:rsidP="00110AAE">
      <w:pPr>
        <w:pStyle w:val="ListParagraph"/>
        <w:widowControl w:val="0"/>
        <w:numPr>
          <w:ilvl w:val="1"/>
          <w:numId w:val="6"/>
        </w:numPr>
        <w:tabs>
          <w:tab w:val="left" w:pos="958"/>
        </w:tabs>
        <w:autoSpaceDE w:val="0"/>
        <w:autoSpaceDN w:val="0"/>
        <w:spacing w:after="0" w:line="360" w:lineRule="auto"/>
        <w:contextualSpacing w:val="0"/>
      </w:pPr>
      <w:r>
        <w:rPr>
          <w:rFonts w:ascii="Times New Roman" w:hAnsi="Times New Roman" w:cs="Times New Roman"/>
          <w:sz w:val="24"/>
          <w:szCs w:val="24"/>
        </w:rPr>
        <w:t>Imposed Merger of Fire Districts [Information/Discussion/Action]</w:t>
      </w:r>
      <w:r w:rsidR="00C07BF4">
        <w:t xml:space="preserve"> </w:t>
      </w:r>
    </w:p>
    <w:p w14:paraId="430629B7" w14:textId="33738918" w:rsidR="003F390F" w:rsidRDefault="003F390F" w:rsidP="003F390F">
      <w:pPr>
        <w:pStyle w:val="ListParagraph"/>
        <w:widowControl w:val="0"/>
        <w:tabs>
          <w:tab w:val="left" w:pos="958"/>
        </w:tabs>
        <w:autoSpaceDE w:val="0"/>
        <w:autoSpaceDN w:val="0"/>
        <w:spacing w:after="0" w:line="360" w:lineRule="auto"/>
        <w:ind w:left="1440"/>
        <w:contextualSpacing w:val="0"/>
        <w:rPr>
          <w:rFonts w:ascii="Times New Roman" w:hAnsi="Times New Roman" w:cs="Times New Roman"/>
          <w:sz w:val="24"/>
          <w:szCs w:val="24"/>
        </w:rPr>
      </w:pPr>
      <w:r w:rsidRPr="003F390F">
        <w:rPr>
          <w:rFonts w:ascii="Times New Roman" w:hAnsi="Times New Roman" w:cs="Times New Roman"/>
          <w:sz w:val="24"/>
          <w:szCs w:val="24"/>
        </w:rPr>
        <w:t xml:space="preserve">Chief Wirth gave </w:t>
      </w:r>
      <w:r w:rsidR="00F406BA">
        <w:rPr>
          <w:rFonts w:ascii="Times New Roman" w:hAnsi="Times New Roman" w:cs="Times New Roman"/>
          <w:sz w:val="24"/>
          <w:szCs w:val="24"/>
        </w:rPr>
        <w:t xml:space="preserve">a </w:t>
      </w:r>
      <w:r w:rsidRPr="003F390F">
        <w:rPr>
          <w:rFonts w:ascii="Times New Roman" w:hAnsi="Times New Roman" w:cs="Times New Roman"/>
          <w:sz w:val="24"/>
          <w:szCs w:val="24"/>
        </w:rPr>
        <w:t>brief synopsis of</w:t>
      </w:r>
      <w:r w:rsidR="00F406BA">
        <w:rPr>
          <w:rFonts w:ascii="Times New Roman" w:hAnsi="Times New Roman" w:cs="Times New Roman"/>
          <w:sz w:val="24"/>
          <w:szCs w:val="24"/>
        </w:rPr>
        <w:t xml:space="preserve"> the</w:t>
      </w:r>
      <w:r w:rsidRPr="003F390F">
        <w:rPr>
          <w:rFonts w:ascii="Times New Roman" w:hAnsi="Times New Roman" w:cs="Times New Roman"/>
          <w:sz w:val="24"/>
          <w:szCs w:val="24"/>
        </w:rPr>
        <w:t xml:space="preserve"> proposed merger from Representative Botana. </w:t>
      </w:r>
      <w:r w:rsidR="00F406BA">
        <w:rPr>
          <w:rFonts w:ascii="Times New Roman" w:hAnsi="Times New Roman" w:cs="Times New Roman"/>
          <w:sz w:val="24"/>
          <w:szCs w:val="24"/>
        </w:rPr>
        <w:t>He r</w:t>
      </w:r>
      <w:r>
        <w:rPr>
          <w:rFonts w:ascii="Times New Roman" w:hAnsi="Times New Roman" w:cs="Times New Roman"/>
          <w:sz w:val="24"/>
          <w:szCs w:val="24"/>
        </w:rPr>
        <w:t xml:space="preserve">ead a letter from </w:t>
      </w:r>
      <w:r w:rsidR="00F406B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chair of </w:t>
      </w:r>
      <w:r w:rsidR="00F406B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local delegation </w:t>
      </w:r>
      <w:r w:rsidR="00F406BA">
        <w:rPr>
          <w:rFonts w:ascii="Times New Roman" w:hAnsi="Times New Roman" w:cs="Times New Roman"/>
          <w:sz w:val="24"/>
          <w:szCs w:val="24"/>
        </w:rPr>
        <w:t>stating the</w:t>
      </w:r>
      <w:r>
        <w:rPr>
          <w:rFonts w:ascii="Times New Roman" w:hAnsi="Times New Roman" w:cs="Times New Roman"/>
          <w:sz w:val="24"/>
          <w:szCs w:val="24"/>
        </w:rPr>
        <w:t xml:space="preserve"> bill will not be placed on October 30</w:t>
      </w:r>
      <w:r w:rsidRPr="003F390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meeting for vote but will be on agenda for discussion.</w:t>
      </w:r>
    </w:p>
    <w:p w14:paraId="725F20B4" w14:textId="2FDDEAE0" w:rsidR="00F406BA" w:rsidRPr="003F390F" w:rsidRDefault="00F406BA" w:rsidP="003F390F">
      <w:pPr>
        <w:pStyle w:val="ListParagraph"/>
        <w:widowControl w:val="0"/>
        <w:tabs>
          <w:tab w:val="left" w:pos="958"/>
        </w:tabs>
        <w:autoSpaceDE w:val="0"/>
        <w:autoSpaceDN w:val="0"/>
        <w:spacing w:after="0" w:line="360" w:lineRule="auto"/>
        <w:ind w:left="144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issioners inquired about the possibility of a mailer to beach residents. </w:t>
      </w:r>
    </w:p>
    <w:p w14:paraId="61D483D2" w14:textId="5C73847C" w:rsidR="00B32C49" w:rsidRDefault="00B32C49" w:rsidP="003F390F">
      <w:pPr>
        <w:pStyle w:val="ListParagraph"/>
        <w:widowControl w:val="0"/>
        <w:tabs>
          <w:tab w:val="left" w:pos="958"/>
        </w:tabs>
        <w:autoSpaceDE w:val="0"/>
        <w:autoSpaceDN w:val="0"/>
        <w:spacing w:after="0" w:line="360" w:lineRule="auto"/>
        <w:ind w:left="144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bor Rep Gordon shared labor’s views and opinion on the merger. </w:t>
      </w:r>
    </w:p>
    <w:p w14:paraId="56AE625C" w14:textId="00EF998D" w:rsidR="00CC354C" w:rsidRDefault="00CC354C" w:rsidP="003F390F">
      <w:pPr>
        <w:pStyle w:val="ListParagraph"/>
        <w:widowControl w:val="0"/>
        <w:tabs>
          <w:tab w:val="left" w:pos="958"/>
        </w:tabs>
        <w:autoSpaceDE w:val="0"/>
        <w:autoSpaceDN w:val="0"/>
        <w:spacing w:after="0" w:line="360" w:lineRule="auto"/>
        <w:ind w:left="144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F406BA">
        <w:rPr>
          <w:rFonts w:ascii="Times New Roman" w:hAnsi="Times New Roman" w:cs="Times New Roman"/>
          <w:sz w:val="24"/>
          <w:szCs w:val="24"/>
        </w:rPr>
        <w:t>he T</w:t>
      </w:r>
      <w:r>
        <w:rPr>
          <w:rFonts w:ascii="Times New Roman" w:hAnsi="Times New Roman" w:cs="Times New Roman"/>
          <w:sz w:val="24"/>
          <w:szCs w:val="24"/>
        </w:rPr>
        <w:t>own rep</w:t>
      </w:r>
      <w:r w:rsidR="00F406BA">
        <w:rPr>
          <w:rFonts w:ascii="Times New Roman" w:hAnsi="Times New Roman" w:cs="Times New Roman"/>
          <w:sz w:val="24"/>
          <w:szCs w:val="24"/>
        </w:rPr>
        <w:t xml:space="preserve">resentative, Mr. King, </w:t>
      </w:r>
      <w:r>
        <w:rPr>
          <w:rFonts w:ascii="Times New Roman" w:hAnsi="Times New Roman" w:cs="Times New Roman"/>
          <w:sz w:val="24"/>
          <w:szCs w:val="24"/>
        </w:rPr>
        <w:t>expressed show</w:t>
      </w:r>
      <w:r w:rsidR="00F406BA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up </w:t>
      </w:r>
      <w:r w:rsidR="00F406BA">
        <w:rPr>
          <w:rFonts w:ascii="Times New Roman" w:hAnsi="Times New Roman" w:cs="Times New Roman"/>
          <w:sz w:val="24"/>
          <w:szCs w:val="24"/>
        </w:rPr>
        <w:t xml:space="preserve">to October </w:t>
      </w:r>
      <w:r>
        <w:rPr>
          <w:rFonts w:ascii="Times New Roman" w:hAnsi="Times New Roman" w:cs="Times New Roman"/>
          <w:sz w:val="24"/>
          <w:szCs w:val="24"/>
        </w:rPr>
        <w:t>30</w:t>
      </w:r>
      <w:r w:rsidR="00F406BA" w:rsidRPr="00F406B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406BA">
        <w:rPr>
          <w:rFonts w:ascii="Times New Roman" w:hAnsi="Times New Roman" w:cs="Times New Roman"/>
          <w:sz w:val="24"/>
          <w:szCs w:val="24"/>
        </w:rPr>
        <w:t xml:space="preserve"> meeting</w:t>
      </w:r>
      <w:r>
        <w:rPr>
          <w:rFonts w:ascii="Times New Roman" w:hAnsi="Times New Roman" w:cs="Times New Roman"/>
          <w:sz w:val="24"/>
          <w:szCs w:val="24"/>
        </w:rPr>
        <w:t xml:space="preserve"> is important</w:t>
      </w:r>
      <w:r w:rsidR="00F406BA">
        <w:rPr>
          <w:rFonts w:ascii="Times New Roman" w:hAnsi="Times New Roman" w:cs="Times New Roman"/>
          <w:sz w:val="24"/>
          <w:szCs w:val="24"/>
        </w:rPr>
        <w:t xml:space="preserve"> and that the</w:t>
      </w:r>
      <w:r>
        <w:rPr>
          <w:rFonts w:ascii="Times New Roman" w:hAnsi="Times New Roman" w:cs="Times New Roman"/>
          <w:sz w:val="24"/>
          <w:szCs w:val="24"/>
        </w:rPr>
        <w:t xml:space="preserve"> Town supports </w:t>
      </w:r>
      <w:r w:rsidR="00F406BA">
        <w:rPr>
          <w:rFonts w:ascii="Times New Roman" w:hAnsi="Times New Roman" w:cs="Times New Roman"/>
          <w:sz w:val="24"/>
          <w:szCs w:val="24"/>
        </w:rPr>
        <w:t xml:space="preserve">the Fire District. </w:t>
      </w:r>
    </w:p>
    <w:p w14:paraId="68F084C7" w14:textId="54A61105" w:rsidR="00CC354C" w:rsidRPr="003F390F" w:rsidRDefault="00F406BA" w:rsidP="003F390F">
      <w:pPr>
        <w:pStyle w:val="ListParagraph"/>
        <w:widowControl w:val="0"/>
        <w:tabs>
          <w:tab w:val="left" w:pos="958"/>
        </w:tabs>
        <w:autoSpaceDE w:val="0"/>
        <w:autoSpaceDN w:val="0"/>
        <w:spacing w:after="0" w:line="360" w:lineRule="auto"/>
        <w:ind w:left="144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irman </w:t>
      </w:r>
      <w:r w:rsidR="00CC354C">
        <w:rPr>
          <w:rFonts w:ascii="Times New Roman" w:hAnsi="Times New Roman" w:cs="Times New Roman"/>
          <w:sz w:val="24"/>
          <w:szCs w:val="24"/>
        </w:rPr>
        <w:t>Bennett motion</w:t>
      </w:r>
      <w:r>
        <w:rPr>
          <w:rFonts w:ascii="Times New Roman" w:hAnsi="Times New Roman" w:cs="Times New Roman"/>
          <w:sz w:val="24"/>
          <w:szCs w:val="24"/>
        </w:rPr>
        <w:t xml:space="preserve">ed to approve the official Board position as in opposition to the merger, Commissioner Liszak seconded and the motion carried </w:t>
      </w:r>
      <w:r w:rsidR="00CC354C">
        <w:rPr>
          <w:rFonts w:ascii="Times New Roman" w:hAnsi="Times New Roman" w:cs="Times New Roman"/>
          <w:sz w:val="24"/>
          <w:szCs w:val="24"/>
        </w:rPr>
        <w:t xml:space="preserve">5-0 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954A122" w14:textId="710B1175" w:rsidR="00AC600C" w:rsidRDefault="00110AAE" w:rsidP="00110AAE">
      <w:pPr>
        <w:pStyle w:val="Default"/>
        <w:numPr>
          <w:ilvl w:val="1"/>
          <w:numId w:val="6"/>
        </w:numPr>
        <w:spacing w:line="360" w:lineRule="auto"/>
      </w:pPr>
      <w:r>
        <w:t>Board Policy [Information/Discussion]</w:t>
      </w:r>
    </w:p>
    <w:p w14:paraId="50A9B315" w14:textId="28529DD9" w:rsidR="00D933EB" w:rsidRDefault="00D933EB" w:rsidP="00D933EB">
      <w:pPr>
        <w:pStyle w:val="Default"/>
        <w:spacing w:line="360" w:lineRule="auto"/>
        <w:ind w:left="1440"/>
      </w:pPr>
      <w:r>
        <w:t>The Board is set to complete an annual review of the Board policy. Any proposed changes will brought forward at the November 15</w:t>
      </w:r>
      <w:r w:rsidRPr="00D933EB">
        <w:rPr>
          <w:vertAlign w:val="superscript"/>
        </w:rPr>
        <w:t>th</w:t>
      </w:r>
      <w:r>
        <w:t xml:space="preserve"> meeting. </w:t>
      </w:r>
    </w:p>
    <w:p w14:paraId="5DB71293" w14:textId="77777777" w:rsidR="00CC354C" w:rsidRDefault="00CC354C" w:rsidP="00CC354C">
      <w:pPr>
        <w:pStyle w:val="Default"/>
        <w:spacing w:line="360" w:lineRule="auto"/>
        <w:ind w:left="1440"/>
      </w:pPr>
    </w:p>
    <w:p w14:paraId="02D0D0C8" w14:textId="5083D330" w:rsidR="00380ACD" w:rsidRDefault="00782D0B" w:rsidP="00380ACD">
      <w:pPr>
        <w:pStyle w:val="Default"/>
        <w:numPr>
          <w:ilvl w:val="0"/>
          <w:numId w:val="6"/>
        </w:numPr>
        <w:spacing w:line="360" w:lineRule="auto"/>
      </w:pPr>
      <w:r w:rsidRPr="003006A9">
        <w:rPr>
          <w:b/>
        </w:rPr>
        <w:t>Fire Chief Remarks</w:t>
      </w:r>
      <w:r w:rsidRPr="003006A9">
        <w:t xml:space="preserve"> [Information/Discussion]</w:t>
      </w:r>
    </w:p>
    <w:p w14:paraId="6C49B5DF" w14:textId="42B84C6F" w:rsidR="00CC354C" w:rsidRDefault="00F406BA" w:rsidP="00CC354C">
      <w:pPr>
        <w:pStyle w:val="Default"/>
        <w:spacing w:line="360" w:lineRule="auto"/>
        <w:ind w:left="720"/>
      </w:pPr>
      <w:r>
        <w:t>Chief Wirth t</w:t>
      </w:r>
      <w:r w:rsidR="00CC354C">
        <w:t xml:space="preserve">hanked </w:t>
      </w:r>
      <w:r>
        <w:t xml:space="preserve">the </w:t>
      </w:r>
      <w:r w:rsidR="00CC354C">
        <w:t xml:space="preserve">community and media for getting the word out and voicing their opinions. </w:t>
      </w:r>
    </w:p>
    <w:p w14:paraId="5382BBD7" w14:textId="220ADBB9" w:rsidR="00AE2D99" w:rsidRDefault="00782D0B" w:rsidP="00380ACD">
      <w:pPr>
        <w:pStyle w:val="Default"/>
        <w:numPr>
          <w:ilvl w:val="0"/>
          <w:numId w:val="6"/>
        </w:numPr>
        <w:spacing w:line="360" w:lineRule="auto"/>
      </w:pPr>
      <w:r w:rsidRPr="00365BF1">
        <w:rPr>
          <w:b/>
        </w:rPr>
        <w:t>Commissioners Remarks</w:t>
      </w:r>
      <w:r w:rsidRPr="00365BF1">
        <w:t xml:space="preserve"> [Information] </w:t>
      </w:r>
      <w:r w:rsidR="00DD324A" w:rsidRPr="00365BF1">
        <w:t xml:space="preserve"> </w:t>
      </w:r>
    </w:p>
    <w:p w14:paraId="159C0A12" w14:textId="15030EA9" w:rsidR="00CC354C" w:rsidRDefault="00D933EB" w:rsidP="00CC354C">
      <w:pPr>
        <w:pStyle w:val="Default"/>
        <w:spacing w:line="360" w:lineRule="auto"/>
        <w:ind w:left="720"/>
      </w:pPr>
      <w:r>
        <w:lastRenderedPageBreak/>
        <w:t xml:space="preserve">Commissioner Fleming thanked staff, </w:t>
      </w:r>
      <w:r w:rsidR="00CC354C">
        <w:t xml:space="preserve">firefighters and </w:t>
      </w:r>
      <w:r>
        <w:t xml:space="preserve">the </w:t>
      </w:r>
      <w:r w:rsidR="00CC354C">
        <w:t>public for support</w:t>
      </w:r>
      <w:r>
        <w:t xml:space="preserve">. </w:t>
      </w:r>
      <w:r w:rsidR="00CC354C">
        <w:t xml:space="preserve"> </w:t>
      </w:r>
    </w:p>
    <w:p w14:paraId="19010B17" w14:textId="6C5E06AE" w:rsidR="00CC354C" w:rsidRDefault="00D933EB" w:rsidP="00CC354C">
      <w:pPr>
        <w:pStyle w:val="Default"/>
        <w:spacing w:line="360" w:lineRule="auto"/>
        <w:ind w:left="720"/>
      </w:pPr>
      <w:r>
        <w:t xml:space="preserve">Commissioner </w:t>
      </w:r>
      <w:r w:rsidR="00CC354C">
        <w:t xml:space="preserve">Liszak </w:t>
      </w:r>
      <w:r>
        <w:t xml:space="preserve">stated she </w:t>
      </w:r>
      <w:r w:rsidR="00CC354C">
        <w:t xml:space="preserve">is proud to be </w:t>
      </w:r>
      <w:r>
        <w:t xml:space="preserve">a </w:t>
      </w:r>
      <w:r w:rsidR="00CC354C">
        <w:t>part of the d</w:t>
      </w:r>
      <w:r>
        <w:t>istrict</w:t>
      </w:r>
      <w:r w:rsidR="00CC354C">
        <w:t xml:space="preserve"> and thanked everyone for all they do</w:t>
      </w:r>
      <w:r>
        <w:t>.</w:t>
      </w:r>
    </w:p>
    <w:p w14:paraId="774A6D3C" w14:textId="0DED734A" w:rsidR="00CC354C" w:rsidRDefault="00D933EB" w:rsidP="00CC354C">
      <w:pPr>
        <w:pStyle w:val="Default"/>
        <w:spacing w:line="360" w:lineRule="auto"/>
        <w:ind w:left="720"/>
      </w:pPr>
      <w:r>
        <w:t xml:space="preserve">Commissioner </w:t>
      </w:r>
      <w:r w:rsidR="00CC354C">
        <w:t xml:space="preserve">Knickle thanked </w:t>
      </w:r>
      <w:r>
        <w:t>the firefighters</w:t>
      </w:r>
      <w:r w:rsidR="00CC354C">
        <w:t xml:space="preserve"> for their incredible work and all they have pushed through in the past year. </w:t>
      </w:r>
    </w:p>
    <w:p w14:paraId="213B2F9D" w14:textId="37CF6DA8" w:rsidR="00CC354C" w:rsidRDefault="00D933EB" w:rsidP="00CC354C">
      <w:pPr>
        <w:pStyle w:val="Default"/>
        <w:spacing w:line="360" w:lineRule="auto"/>
        <w:ind w:left="720"/>
      </w:pPr>
      <w:r>
        <w:t xml:space="preserve">Commissioner </w:t>
      </w:r>
      <w:r w:rsidR="00CC354C">
        <w:t xml:space="preserve">Wood </w:t>
      </w:r>
      <w:r>
        <w:t xml:space="preserve">stated he </w:t>
      </w:r>
      <w:r w:rsidR="00CC354C">
        <w:t>support</w:t>
      </w:r>
      <w:r>
        <w:t>s</w:t>
      </w:r>
      <w:r w:rsidR="00CC354C">
        <w:t xml:space="preserve"> firefighters and appreciate all they do. </w:t>
      </w:r>
      <w:r>
        <w:t>He t</w:t>
      </w:r>
      <w:r w:rsidR="00CC354C">
        <w:t xml:space="preserve">hanked Chief for all his hard work over the past week and fellow commissioners for their hard work as well. Thanked media for helping get the message out. </w:t>
      </w:r>
    </w:p>
    <w:p w14:paraId="144BC675" w14:textId="2A7FA064" w:rsidR="00CC354C" w:rsidRDefault="00D933EB" w:rsidP="00CC354C">
      <w:pPr>
        <w:pStyle w:val="Default"/>
        <w:spacing w:line="360" w:lineRule="auto"/>
        <w:ind w:left="720"/>
      </w:pPr>
      <w:r>
        <w:t xml:space="preserve">Chairman </w:t>
      </w:r>
      <w:r w:rsidR="00CC354C">
        <w:t>Bennett thanked Beach Talk radio for their communication with residents.</w:t>
      </w:r>
      <w:r>
        <w:t xml:space="preserve"> He noted that the merger came as a</w:t>
      </w:r>
      <w:bookmarkStart w:id="0" w:name="_GoBack"/>
      <w:bookmarkEnd w:id="0"/>
      <w:r w:rsidR="00CC354C">
        <w:t xml:space="preserve"> complete shock and surprise. </w:t>
      </w:r>
    </w:p>
    <w:p w14:paraId="25EAA56D" w14:textId="7E7D5737" w:rsidR="008F4692" w:rsidRPr="00AE2D99" w:rsidRDefault="008913E1" w:rsidP="008F4692">
      <w:pPr>
        <w:pStyle w:val="Default"/>
        <w:numPr>
          <w:ilvl w:val="0"/>
          <w:numId w:val="6"/>
        </w:numPr>
        <w:spacing w:line="360" w:lineRule="auto"/>
      </w:pPr>
      <w:r w:rsidRPr="00AE2D99">
        <w:rPr>
          <w:b/>
        </w:rPr>
        <w:t>Adjour</w:t>
      </w:r>
      <w:r w:rsidR="00782D0B" w:rsidRPr="00AE2D99">
        <w:rPr>
          <w:b/>
        </w:rPr>
        <w:t>nment</w:t>
      </w:r>
      <w:r w:rsidR="00782D0B" w:rsidRPr="00AE2D99">
        <w:t xml:space="preserve"> </w:t>
      </w:r>
      <w:r w:rsidR="0060239B">
        <w:t xml:space="preserve">– </w:t>
      </w:r>
      <w:r w:rsidR="00D0623C">
        <w:t xml:space="preserve">11:24am </w:t>
      </w:r>
    </w:p>
    <w:sectPr w:rsidR="008F4692" w:rsidRPr="00AE2D99" w:rsidSect="00284A18">
      <w:headerReference w:type="default" r:id="rId11"/>
      <w:footerReference w:type="default" r:id="rId12"/>
      <w:headerReference w:type="first" r:id="rId13"/>
      <w:pgSz w:w="12240" w:h="15840"/>
      <w:pgMar w:top="1440" w:right="135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A6E315" w14:textId="77777777" w:rsidR="00CC354C" w:rsidRDefault="00CC354C" w:rsidP="008C56F4">
      <w:pPr>
        <w:spacing w:after="0" w:line="240" w:lineRule="auto"/>
      </w:pPr>
      <w:r>
        <w:separator/>
      </w:r>
    </w:p>
  </w:endnote>
  <w:endnote w:type="continuationSeparator" w:id="0">
    <w:p w14:paraId="5F8E0EA5" w14:textId="77777777" w:rsidR="00CC354C" w:rsidRDefault="00CC354C" w:rsidP="008C56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6C7E44" w14:textId="66B1DBBA" w:rsidR="00CC354C" w:rsidRDefault="00CC354C" w:rsidP="004A4D09">
    <w:pPr>
      <w:pStyle w:val="Footer"/>
      <w:rPr>
        <w:rFonts w:ascii="Times New Roman" w:hAnsi="Times New Roman" w:cs="Times New Roman"/>
        <w:i/>
        <w:sz w:val="21"/>
        <w:szCs w:val="21"/>
        <w:shd w:val="clear" w:color="auto" w:fill="FAF9F8"/>
      </w:rPr>
    </w:pPr>
    <w:r w:rsidRPr="004A4D09">
      <w:rPr>
        <w:rFonts w:ascii="Times New Roman" w:hAnsi="Times New Roman" w:cs="Times New Roman"/>
        <w:i/>
        <w:noProof/>
        <w:sz w:val="21"/>
        <w:szCs w:val="21"/>
        <w:shd w:val="clear" w:color="auto" w:fill="FAF9F8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160210D" wp14:editId="62066460">
              <wp:simplePos x="0" y="0"/>
              <wp:positionH relativeFrom="page">
                <wp:posOffset>405130</wp:posOffset>
              </wp:positionH>
              <wp:positionV relativeFrom="paragraph">
                <wp:posOffset>76200</wp:posOffset>
              </wp:positionV>
              <wp:extent cx="5669280" cy="704850"/>
              <wp:effectExtent l="0" t="0" r="762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69280" cy="704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6D01F0" w14:textId="39761D2A" w:rsidR="00CC354C" w:rsidRPr="004A4D09" w:rsidRDefault="00CC354C" w:rsidP="00C40A8E">
                          <w:pPr>
                            <w:spacing w:before="10" w:after="0"/>
                            <w:ind w:left="14"/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</w:pPr>
                          <w:r w:rsidRPr="004A4D09"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  <w:t>Fort Myers Beach Fire Control District</w:t>
                          </w:r>
                          <w:r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  <w:t xml:space="preserve"> -</w:t>
                          </w:r>
                          <w:r w:rsidRPr="004A4D09"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  <w:t>Board of Fire Commissioners Meeting Minutes</w:t>
                          </w:r>
                        </w:p>
                        <w:p w14:paraId="0FF02F87" w14:textId="3A19746C" w:rsidR="00CC354C" w:rsidRPr="004A4D09" w:rsidRDefault="00CC354C" w:rsidP="004A4D09">
                          <w:pPr>
                            <w:spacing w:before="2" w:after="0" w:line="247" w:lineRule="auto"/>
                            <w:ind w:left="14" w:right="-1"/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  <w:t>October 18, 2023</w:t>
                          </w:r>
                        </w:p>
                        <w:p w14:paraId="0C5C11A2" w14:textId="77777777" w:rsidR="00CC354C" w:rsidRDefault="00CC354C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60210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1.9pt;margin-top:6pt;width:446.4pt;height:5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" stroked="f">
              <v:textbox>
                <w:txbxContent>
                  <w:p w14:paraId="2B6D01F0" w14:textId="39761D2A" w:rsidR="00CC354C" w:rsidRPr="004A4D09" w:rsidRDefault="00CC354C" w:rsidP="00C40A8E">
                    <w:pPr>
                      <w:spacing w:before="10" w:after="0"/>
                      <w:ind w:left="14"/>
                      <w:rPr>
                        <w:rFonts w:ascii="Times New Roman" w:hAnsi="Times New Roman" w:cs="Times New Roman"/>
                        <w:i/>
                        <w:sz w:val="24"/>
                      </w:rPr>
                    </w:pPr>
                    <w:r w:rsidRPr="004A4D09">
                      <w:rPr>
                        <w:rFonts w:ascii="Times New Roman" w:hAnsi="Times New Roman" w:cs="Times New Roman"/>
                        <w:i/>
                        <w:sz w:val="24"/>
                      </w:rPr>
                      <w:t>Fort Myers Beach Fire Control District</w:t>
                    </w:r>
                    <w:r>
                      <w:rPr>
                        <w:rFonts w:ascii="Times New Roman" w:hAnsi="Times New Roman" w:cs="Times New Roman"/>
                        <w:i/>
                        <w:sz w:val="24"/>
                      </w:rPr>
                      <w:t xml:space="preserve"> -</w:t>
                    </w:r>
                    <w:r w:rsidRPr="004A4D09">
                      <w:rPr>
                        <w:rFonts w:ascii="Times New Roman" w:hAnsi="Times New Roman" w:cs="Times New Roman"/>
                        <w:i/>
                        <w:sz w:val="24"/>
                      </w:rPr>
                      <w:t>Board of Fire Commissioners Meeting Minutes</w:t>
                    </w:r>
                  </w:p>
                  <w:p w14:paraId="0FF02F87" w14:textId="3A19746C" w:rsidR="00CC354C" w:rsidRPr="004A4D09" w:rsidRDefault="00CC354C" w:rsidP="004A4D09">
                    <w:pPr>
                      <w:spacing w:before="2" w:after="0" w:line="247" w:lineRule="auto"/>
                      <w:ind w:left="14" w:right="-1"/>
                      <w:rPr>
                        <w:rFonts w:ascii="Times New Roman" w:hAnsi="Times New Roman" w:cs="Times New Roman"/>
                        <w:i/>
                        <w:sz w:val="24"/>
                      </w:rPr>
                    </w:pPr>
                    <w:r>
                      <w:rPr>
                        <w:rFonts w:ascii="Times New Roman" w:hAnsi="Times New Roman" w:cs="Times New Roman"/>
                        <w:i/>
                        <w:sz w:val="24"/>
                      </w:rPr>
                      <w:t>October 18, 2023</w:t>
                    </w:r>
                  </w:p>
                  <w:p w14:paraId="0C5C11A2" w14:textId="77777777" w:rsidR="00CC354C" w:rsidRDefault="00CC354C"/>
                </w:txbxContent>
              </v:textbox>
              <w10:wrap type="square" anchorx="page"/>
            </v:shape>
          </w:pict>
        </mc:Fallback>
      </mc:AlternateContent>
    </w:r>
  </w:p>
  <w:p w14:paraId="0334E4A1" w14:textId="37469DEE" w:rsidR="00CC354C" w:rsidRPr="00311F20" w:rsidRDefault="00CC354C" w:rsidP="008C56F4">
    <w:pPr>
      <w:pStyle w:val="Footer"/>
      <w:jc w:val="right"/>
      <w:rPr>
        <w:rFonts w:ascii="Times New Roman" w:hAnsi="Times New Roman" w:cs="Times New Roman"/>
      </w:rPr>
    </w:pPr>
    <w:r w:rsidRPr="00311F20">
      <w:rPr>
        <w:rFonts w:ascii="Times New Roman" w:hAnsi="Times New Roman" w:cs="Times New Roman"/>
      </w:rPr>
      <w:t xml:space="preserve">Page </w:t>
    </w:r>
    <w:r w:rsidRPr="00311F20">
      <w:rPr>
        <w:rFonts w:ascii="Times New Roman" w:hAnsi="Times New Roman" w:cs="Times New Roman"/>
        <w:b/>
        <w:bCs/>
      </w:rPr>
      <w:fldChar w:fldCharType="begin"/>
    </w:r>
    <w:r w:rsidRPr="00311F20">
      <w:rPr>
        <w:rFonts w:ascii="Times New Roman" w:hAnsi="Times New Roman" w:cs="Times New Roman"/>
        <w:b/>
        <w:bCs/>
      </w:rPr>
      <w:instrText xml:space="preserve"> PAGE </w:instrText>
    </w:r>
    <w:r w:rsidRPr="00311F20">
      <w:rPr>
        <w:rFonts w:ascii="Times New Roman" w:hAnsi="Times New Roman" w:cs="Times New Roman"/>
        <w:b/>
        <w:bCs/>
      </w:rPr>
      <w:fldChar w:fldCharType="separate"/>
    </w:r>
    <w:r w:rsidR="00D933EB">
      <w:rPr>
        <w:rFonts w:ascii="Times New Roman" w:hAnsi="Times New Roman" w:cs="Times New Roman"/>
        <w:b/>
        <w:bCs/>
        <w:noProof/>
      </w:rPr>
      <w:t>3</w:t>
    </w:r>
    <w:r w:rsidRPr="00311F20">
      <w:rPr>
        <w:rFonts w:ascii="Times New Roman" w:hAnsi="Times New Roman" w:cs="Times New Roman"/>
        <w:b/>
        <w:bCs/>
      </w:rPr>
      <w:fldChar w:fldCharType="end"/>
    </w:r>
    <w:r w:rsidRPr="00311F20">
      <w:rPr>
        <w:rFonts w:ascii="Times New Roman" w:hAnsi="Times New Roman" w:cs="Times New Roman"/>
      </w:rPr>
      <w:t xml:space="preserve"> of </w:t>
    </w:r>
    <w:r w:rsidRPr="00311F20">
      <w:rPr>
        <w:rFonts w:ascii="Times New Roman" w:hAnsi="Times New Roman" w:cs="Times New Roman"/>
        <w:b/>
        <w:bCs/>
      </w:rPr>
      <w:fldChar w:fldCharType="begin"/>
    </w:r>
    <w:r w:rsidRPr="00311F20">
      <w:rPr>
        <w:rFonts w:ascii="Times New Roman" w:hAnsi="Times New Roman" w:cs="Times New Roman"/>
        <w:b/>
        <w:bCs/>
      </w:rPr>
      <w:instrText xml:space="preserve"> NUMPAGES  </w:instrText>
    </w:r>
    <w:r w:rsidRPr="00311F20">
      <w:rPr>
        <w:rFonts w:ascii="Times New Roman" w:hAnsi="Times New Roman" w:cs="Times New Roman"/>
        <w:b/>
        <w:bCs/>
      </w:rPr>
      <w:fldChar w:fldCharType="separate"/>
    </w:r>
    <w:r w:rsidR="00D933EB">
      <w:rPr>
        <w:rFonts w:ascii="Times New Roman" w:hAnsi="Times New Roman" w:cs="Times New Roman"/>
        <w:b/>
        <w:bCs/>
        <w:noProof/>
      </w:rPr>
      <w:t>3</w:t>
    </w:r>
    <w:r w:rsidRPr="00311F20">
      <w:rPr>
        <w:rFonts w:ascii="Times New Roman" w:hAnsi="Times New Roman" w:cs="Times New Roman"/>
        <w:b/>
        <w:bCs/>
      </w:rPr>
      <w:fldChar w:fldCharType="end"/>
    </w:r>
  </w:p>
  <w:p w14:paraId="1F339383" w14:textId="10DF392B" w:rsidR="00CC354C" w:rsidRPr="008C56F4" w:rsidRDefault="00CC354C" w:rsidP="008C56F4">
    <w:pPr>
      <w:pStyle w:val="Footer"/>
      <w:rPr>
        <w:rFonts w:ascii="Times New Roman" w:hAnsi="Times New Roman" w:cs="Times New Roman"/>
        <w:i/>
      </w:rPr>
    </w:pPr>
  </w:p>
  <w:p w14:paraId="18AEC3B7" w14:textId="77777777" w:rsidR="00CC354C" w:rsidRPr="008C56F4" w:rsidRDefault="00CC354C" w:rsidP="008C56F4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60F9B5" w14:textId="77777777" w:rsidR="00CC354C" w:rsidRDefault="00CC354C" w:rsidP="008C56F4">
      <w:pPr>
        <w:spacing w:after="0" w:line="240" w:lineRule="auto"/>
      </w:pPr>
      <w:r>
        <w:separator/>
      </w:r>
    </w:p>
  </w:footnote>
  <w:footnote w:type="continuationSeparator" w:id="0">
    <w:p w14:paraId="749D7A24" w14:textId="77777777" w:rsidR="00CC354C" w:rsidRDefault="00CC354C" w:rsidP="008C56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E66995" w14:textId="55357BF4" w:rsidR="00CC354C" w:rsidRDefault="00CC354C">
    <w:pPr>
      <w:pStyle w:val="Header"/>
    </w:pPr>
  </w:p>
  <w:p w14:paraId="4D9A7D15" w14:textId="77777777" w:rsidR="00CC354C" w:rsidRDefault="00CC35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8E085C" w14:textId="098AB86A" w:rsidR="00CC354C" w:rsidRDefault="00CC354C" w:rsidP="00042A3A">
    <w:pPr>
      <w:spacing w:after="0" w:line="240" w:lineRule="auto"/>
      <w:ind w:left="-990" w:right="-810"/>
      <w:jc w:val="center"/>
      <w:rPr>
        <w:rFonts w:ascii="Times New Roman" w:hAnsi="Times New Roman" w:cs="Times New Roman"/>
        <w:sz w:val="28"/>
      </w:rPr>
    </w:pPr>
    <w:r w:rsidRPr="002F05CF">
      <w:rPr>
        <w:rFonts w:ascii="Times New Roman" w:hAnsi="Times New Roman" w:cs="Times New Roman"/>
        <w:sz w:val="28"/>
      </w:rPr>
      <w:t xml:space="preserve">Minutes for the Meeting of </w:t>
    </w:r>
  </w:p>
  <w:p w14:paraId="47A364AA" w14:textId="4E451934" w:rsidR="00CC354C" w:rsidRPr="002F05CF" w:rsidRDefault="00CC354C" w:rsidP="00042A3A">
    <w:pPr>
      <w:spacing w:after="0" w:line="240" w:lineRule="auto"/>
      <w:ind w:left="-990" w:right="-810"/>
      <w:jc w:val="center"/>
      <w:rPr>
        <w:rFonts w:ascii="Times New Roman" w:hAnsi="Times New Roman" w:cs="Times New Roman"/>
        <w:sz w:val="28"/>
      </w:rPr>
    </w:pPr>
    <w:r w:rsidRPr="002F05CF">
      <w:rPr>
        <w:rFonts w:ascii="Times New Roman" w:hAnsi="Times New Roman" w:cs="Times New Roman"/>
        <w:sz w:val="28"/>
      </w:rPr>
      <w:t xml:space="preserve">the Fort Myers </w:t>
    </w:r>
    <w:r>
      <w:rPr>
        <w:rFonts w:ascii="Times New Roman" w:hAnsi="Times New Roman" w:cs="Times New Roman"/>
        <w:sz w:val="28"/>
      </w:rPr>
      <w:t>B</w:t>
    </w:r>
    <w:r w:rsidRPr="002F05CF">
      <w:rPr>
        <w:rFonts w:ascii="Times New Roman" w:hAnsi="Times New Roman" w:cs="Times New Roman"/>
        <w:sz w:val="28"/>
      </w:rPr>
      <w:t>each Fire Control District Board of Commissioners</w:t>
    </w:r>
  </w:p>
  <w:p w14:paraId="4F8068E2" w14:textId="5EE9B4EB" w:rsidR="00CC354C" w:rsidRDefault="00CC354C" w:rsidP="00474B38">
    <w:pPr>
      <w:spacing w:after="0" w:line="240" w:lineRule="auto"/>
      <w:jc w:val="center"/>
      <w:rPr>
        <w:rFonts w:ascii="Times New Roman" w:hAnsi="Times New Roman" w:cs="Times New Roman"/>
        <w:szCs w:val="24"/>
      </w:rPr>
    </w:pPr>
    <w:r>
      <w:rPr>
        <w:rFonts w:ascii="Times New Roman" w:hAnsi="Times New Roman" w:cs="Times New Roman"/>
        <w:szCs w:val="24"/>
      </w:rPr>
      <w:t>October 18, 2023 10:00 am</w:t>
    </w:r>
  </w:p>
  <w:p w14:paraId="44BB9033" w14:textId="47277355" w:rsidR="00CC354C" w:rsidRDefault="00CC354C" w:rsidP="00474B38">
    <w:pPr>
      <w:spacing w:after="0" w:line="240" w:lineRule="auto"/>
      <w:jc w:val="center"/>
      <w:rPr>
        <w:rFonts w:ascii="Times New Roman" w:hAnsi="Times New Roman" w:cs="Times New Roman"/>
        <w:szCs w:val="24"/>
      </w:rPr>
    </w:pPr>
    <w:r>
      <w:rPr>
        <w:rFonts w:ascii="Times New Roman" w:hAnsi="Times New Roman" w:cs="Times New Roman"/>
        <w:szCs w:val="24"/>
      </w:rPr>
      <w:t>Diamondhead Beach Resort</w:t>
    </w:r>
  </w:p>
  <w:p w14:paraId="703F7B63" w14:textId="04C4F998" w:rsidR="00CC354C" w:rsidRDefault="00CC354C" w:rsidP="00ED387C">
    <w:pPr>
      <w:spacing w:after="0" w:line="240" w:lineRule="auto"/>
      <w:jc w:val="center"/>
    </w:pPr>
    <w:r>
      <w:rPr>
        <w:rFonts w:ascii="Times New Roman" w:hAnsi="Times New Roman" w:cs="Times New Roman"/>
        <w:szCs w:val="24"/>
      </w:rPr>
      <w:t>2000 Estero Bouleva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D6B0C"/>
    <w:multiLevelType w:val="hybridMultilevel"/>
    <w:tmpl w:val="06A67DF4"/>
    <w:lvl w:ilvl="0" w:tplc="0CE650C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890430"/>
    <w:multiLevelType w:val="hybridMultilevel"/>
    <w:tmpl w:val="6064744E"/>
    <w:lvl w:ilvl="0" w:tplc="38C66450">
      <w:start w:val="7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BD3F1B"/>
    <w:multiLevelType w:val="hybridMultilevel"/>
    <w:tmpl w:val="FF061FA6"/>
    <w:lvl w:ilvl="0" w:tplc="0409000F">
      <w:start w:val="1"/>
      <w:numFmt w:val="decimal"/>
      <w:lvlText w:val="%1."/>
      <w:lvlJc w:val="left"/>
      <w:pPr>
        <w:ind w:left="689" w:hanging="452"/>
        <w:jc w:val="right"/>
      </w:pPr>
      <w:rPr>
        <w:rFonts w:hint="default"/>
        <w:spacing w:val="-3"/>
        <w:w w:val="99"/>
        <w:sz w:val="24"/>
        <w:szCs w:val="24"/>
      </w:rPr>
    </w:lvl>
    <w:lvl w:ilvl="1" w:tplc="8B20DE18">
      <w:start w:val="1"/>
      <w:numFmt w:val="upperLetter"/>
      <w:lvlText w:val="%2."/>
      <w:lvlJc w:val="left"/>
      <w:pPr>
        <w:ind w:left="1049" w:hanging="360"/>
      </w:pPr>
      <w:rPr>
        <w:rFonts w:ascii="Times New Roman" w:eastAsia="Times New Roman" w:hAnsi="Times New Roman" w:cs="Times New Roman" w:hint="default"/>
        <w:i w:val="0"/>
        <w:spacing w:val="-1"/>
        <w:w w:val="99"/>
        <w:sz w:val="24"/>
        <w:szCs w:val="24"/>
      </w:rPr>
    </w:lvl>
    <w:lvl w:ilvl="2" w:tplc="E1504EFA">
      <w:numFmt w:val="bullet"/>
      <w:lvlText w:val="•"/>
      <w:lvlJc w:val="left"/>
      <w:pPr>
        <w:ind w:left="1873" w:hanging="360"/>
      </w:pPr>
      <w:rPr>
        <w:rFonts w:hint="default"/>
      </w:rPr>
    </w:lvl>
    <w:lvl w:ilvl="3" w:tplc="0CCEB0D0">
      <w:start w:val="1"/>
      <w:numFmt w:val="decimal"/>
      <w:lvlText w:val="%4."/>
      <w:lvlJc w:val="left"/>
      <w:pPr>
        <w:ind w:left="2706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</w:rPr>
    </w:lvl>
    <w:lvl w:ilvl="4" w:tplc="361EA228">
      <w:numFmt w:val="bullet"/>
      <w:lvlText w:val="•"/>
      <w:lvlJc w:val="left"/>
      <w:pPr>
        <w:ind w:left="3539" w:hanging="360"/>
      </w:pPr>
      <w:rPr>
        <w:rFonts w:hint="default"/>
      </w:rPr>
    </w:lvl>
    <w:lvl w:ilvl="5" w:tplc="6D0281E0">
      <w:numFmt w:val="bullet"/>
      <w:lvlText w:val="•"/>
      <w:lvlJc w:val="left"/>
      <w:pPr>
        <w:ind w:left="4372" w:hanging="360"/>
      </w:pPr>
      <w:rPr>
        <w:rFonts w:hint="default"/>
      </w:rPr>
    </w:lvl>
    <w:lvl w:ilvl="6" w:tplc="F48C33C4">
      <w:numFmt w:val="bullet"/>
      <w:lvlText w:val="•"/>
      <w:lvlJc w:val="left"/>
      <w:pPr>
        <w:ind w:left="5205" w:hanging="360"/>
      </w:pPr>
      <w:rPr>
        <w:rFonts w:hint="default"/>
      </w:rPr>
    </w:lvl>
    <w:lvl w:ilvl="7" w:tplc="2FCE4286">
      <w:numFmt w:val="bullet"/>
      <w:lvlText w:val="•"/>
      <w:lvlJc w:val="left"/>
      <w:pPr>
        <w:ind w:left="6038" w:hanging="360"/>
      </w:pPr>
      <w:rPr>
        <w:rFonts w:hint="default"/>
      </w:rPr>
    </w:lvl>
    <w:lvl w:ilvl="8" w:tplc="8C2862BA">
      <w:numFmt w:val="bullet"/>
      <w:lvlText w:val="•"/>
      <w:lvlJc w:val="left"/>
      <w:pPr>
        <w:ind w:left="6871" w:hanging="360"/>
      </w:pPr>
      <w:rPr>
        <w:rFonts w:hint="default"/>
      </w:rPr>
    </w:lvl>
  </w:abstractNum>
  <w:abstractNum w:abstractNumId="3" w15:restartNumberingAfterBreak="0">
    <w:nsid w:val="1482775B"/>
    <w:multiLevelType w:val="multilevel"/>
    <w:tmpl w:val="D978820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A916698"/>
    <w:multiLevelType w:val="hybridMultilevel"/>
    <w:tmpl w:val="3930509A"/>
    <w:lvl w:ilvl="0" w:tplc="85FCA7FA">
      <w:start w:val="1"/>
      <w:numFmt w:val="decimal"/>
      <w:lvlText w:val="%1."/>
      <w:lvlJc w:val="left"/>
      <w:pPr>
        <w:ind w:left="566" w:hanging="452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B9045626">
      <w:start w:val="1"/>
      <w:numFmt w:val="upperLetter"/>
      <w:lvlText w:val="%2."/>
      <w:lvlJc w:val="left"/>
      <w:pPr>
        <w:ind w:left="926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2" w:tplc="5484A04C">
      <w:numFmt w:val="bullet"/>
      <w:lvlText w:val="•"/>
      <w:lvlJc w:val="left"/>
      <w:pPr>
        <w:ind w:left="960" w:hanging="360"/>
      </w:pPr>
      <w:rPr>
        <w:rFonts w:hint="default"/>
      </w:rPr>
    </w:lvl>
    <w:lvl w:ilvl="3" w:tplc="FE5241E6">
      <w:numFmt w:val="bullet"/>
      <w:lvlText w:val="•"/>
      <w:lvlJc w:val="left"/>
      <w:pPr>
        <w:ind w:left="1954" w:hanging="360"/>
      </w:pPr>
      <w:rPr>
        <w:rFonts w:hint="default"/>
      </w:rPr>
    </w:lvl>
    <w:lvl w:ilvl="4" w:tplc="A184F2C8">
      <w:numFmt w:val="bullet"/>
      <w:lvlText w:val="•"/>
      <w:lvlJc w:val="left"/>
      <w:pPr>
        <w:ind w:left="2948" w:hanging="360"/>
      </w:pPr>
      <w:rPr>
        <w:rFonts w:hint="default"/>
      </w:rPr>
    </w:lvl>
    <w:lvl w:ilvl="5" w:tplc="A31E2552">
      <w:numFmt w:val="bullet"/>
      <w:lvlText w:val="•"/>
      <w:lvlJc w:val="left"/>
      <w:pPr>
        <w:ind w:left="3943" w:hanging="360"/>
      </w:pPr>
      <w:rPr>
        <w:rFonts w:hint="default"/>
      </w:rPr>
    </w:lvl>
    <w:lvl w:ilvl="6" w:tplc="FFF86E48">
      <w:numFmt w:val="bullet"/>
      <w:lvlText w:val="•"/>
      <w:lvlJc w:val="left"/>
      <w:pPr>
        <w:ind w:left="4937" w:hanging="360"/>
      </w:pPr>
      <w:rPr>
        <w:rFonts w:hint="default"/>
      </w:rPr>
    </w:lvl>
    <w:lvl w:ilvl="7" w:tplc="62442486">
      <w:numFmt w:val="bullet"/>
      <w:lvlText w:val="•"/>
      <w:lvlJc w:val="left"/>
      <w:pPr>
        <w:ind w:left="5932" w:hanging="360"/>
      </w:pPr>
      <w:rPr>
        <w:rFonts w:hint="default"/>
      </w:rPr>
    </w:lvl>
    <w:lvl w:ilvl="8" w:tplc="A5AA0BB2">
      <w:numFmt w:val="bullet"/>
      <w:lvlText w:val="•"/>
      <w:lvlJc w:val="left"/>
      <w:pPr>
        <w:ind w:left="6926" w:hanging="360"/>
      </w:pPr>
      <w:rPr>
        <w:rFonts w:hint="default"/>
      </w:rPr>
    </w:lvl>
  </w:abstractNum>
  <w:abstractNum w:abstractNumId="5" w15:restartNumberingAfterBreak="0">
    <w:nsid w:val="1FE84236"/>
    <w:multiLevelType w:val="hybridMultilevel"/>
    <w:tmpl w:val="29F637F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18F6F5E"/>
    <w:multiLevelType w:val="hybridMultilevel"/>
    <w:tmpl w:val="4A701EB0"/>
    <w:lvl w:ilvl="0" w:tplc="BC78E55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B7A6E9F"/>
    <w:multiLevelType w:val="hybridMultilevel"/>
    <w:tmpl w:val="2676D04A"/>
    <w:lvl w:ilvl="0" w:tplc="ADD2E3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1853448"/>
    <w:multiLevelType w:val="hybridMultilevel"/>
    <w:tmpl w:val="74C8A08C"/>
    <w:lvl w:ilvl="0" w:tplc="90382D2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5BB1D70"/>
    <w:multiLevelType w:val="hybridMultilevel"/>
    <w:tmpl w:val="E014F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AF62BE"/>
    <w:multiLevelType w:val="hybridMultilevel"/>
    <w:tmpl w:val="C554DE34"/>
    <w:lvl w:ilvl="0" w:tplc="BFBE89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D5C355B"/>
    <w:multiLevelType w:val="hybridMultilevel"/>
    <w:tmpl w:val="5CF0BF5A"/>
    <w:lvl w:ilvl="0" w:tplc="721034F2">
      <w:start w:val="1"/>
      <w:numFmt w:val="upperLetter"/>
      <w:lvlText w:val="%1."/>
      <w:lvlJc w:val="left"/>
      <w:pPr>
        <w:ind w:left="144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3DE6650"/>
    <w:multiLevelType w:val="hybridMultilevel"/>
    <w:tmpl w:val="4B962D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782C3BC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5C7AB5"/>
    <w:multiLevelType w:val="hybridMultilevel"/>
    <w:tmpl w:val="BE08C0D8"/>
    <w:lvl w:ilvl="0" w:tplc="4EF22B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9157BC9"/>
    <w:multiLevelType w:val="hybridMultilevel"/>
    <w:tmpl w:val="85163908"/>
    <w:lvl w:ilvl="0" w:tplc="0CE650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71DA19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EastAsia" w:hAnsi="Times New Roman" w:cs="Times New Roman"/>
        <w:b w:val="0"/>
      </w:rPr>
    </w:lvl>
    <w:lvl w:ilvl="2" w:tplc="521C6E06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3"/>
  </w:num>
  <w:num w:numId="3">
    <w:abstractNumId w:val="7"/>
  </w:num>
  <w:num w:numId="4">
    <w:abstractNumId w:val="6"/>
  </w:num>
  <w:num w:numId="5">
    <w:abstractNumId w:val="12"/>
  </w:num>
  <w:num w:numId="6">
    <w:abstractNumId w:val="14"/>
  </w:num>
  <w:num w:numId="7">
    <w:abstractNumId w:val="1"/>
  </w:num>
  <w:num w:numId="8">
    <w:abstractNumId w:val="8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2"/>
  </w:num>
  <w:num w:numId="20">
    <w:abstractNumId w:val="11"/>
  </w:num>
  <w:num w:numId="21">
    <w:abstractNumId w:val="0"/>
  </w:num>
  <w:num w:numId="22">
    <w:abstractNumId w:val="5"/>
  </w:num>
  <w:num w:numId="23">
    <w:abstractNumId w:val="4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hdrShapeDefaults>
    <o:shapedefaults v:ext="edit" spidmax="9011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s7Q0MTIysTAzNzVX0lEKTi0uzszPAykwrAUA/KvFEywAAAA="/>
  </w:docVars>
  <w:rsids>
    <w:rsidRoot w:val="008C56F4"/>
    <w:rsid w:val="0000074B"/>
    <w:rsid w:val="00001FD8"/>
    <w:rsid w:val="000021E2"/>
    <w:rsid w:val="00006B63"/>
    <w:rsid w:val="000138D0"/>
    <w:rsid w:val="00013F8E"/>
    <w:rsid w:val="00027422"/>
    <w:rsid w:val="00042A3A"/>
    <w:rsid w:val="0004329C"/>
    <w:rsid w:val="00044BF5"/>
    <w:rsid w:val="00050B03"/>
    <w:rsid w:val="0007407C"/>
    <w:rsid w:val="00075E78"/>
    <w:rsid w:val="00081D6E"/>
    <w:rsid w:val="00092E9C"/>
    <w:rsid w:val="00095FB0"/>
    <w:rsid w:val="000A5D3A"/>
    <w:rsid w:val="000B11EA"/>
    <w:rsid w:val="000B5603"/>
    <w:rsid w:val="000B5E9F"/>
    <w:rsid w:val="000C05DE"/>
    <w:rsid w:val="000C1B5B"/>
    <w:rsid w:val="000C3295"/>
    <w:rsid w:val="000C5638"/>
    <w:rsid w:val="000D7DF6"/>
    <w:rsid w:val="000E305E"/>
    <w:rsid w:val="000E52E5"/>
    <w:rsid w:val="000E69CB"/>
    <w:rsid w:val="000F007C"/>
    <w:rsid w:val="000F2FC1"/>
    <w:rsid w:val="00103B3B"/>
    <w:rsid w:val="00106F4B"/>
    <w:rsid w:val="00110AAE"/>
    <w:rsid w:val="00113845"/>
    <w:rsid w:val="001148D5"/>
    <w:rsid w:val="00134E7D"/>
    <w:rsid w:val="00143B62"/>
    <w:rsid w:val="00143C3A"/>
    <w:rsid w:val="00164A73"/>
    <w:rsid w:val="00164EF1"/>
    <w:rsid w:val="001722AC"/>
    <w:rsid w:val="00181361"/>
    <w:rsid w:val="00182376"/>
    <w:rsid w:val="001846DB"/>
    <w:rsid w:val="00187D3F"/>
    <w:rsid w:val="001944F2"/>
    <w:rsid w:val="00196DEE"/>
    <w:rsid w:val="00197F3C"/>
    <w:rsid w:val="001A246C"/>
    <w:rsid w:val="001A44EE"/>
    <w:rsid w:val="001A5A70"/>
    <w:rsid w:val="001A7108"/>
    <w:rsid w:val="001A7368"/>
    <w:rsid w:val="001B4DCA"/>
    <w:rsid w:val="001C70DB"/>
    <w:rsid w:val="001D3728"/>
    <w:rsid w:val="001E169C"/>
    <w:rsid w:val="001E5710"/>
    <w:rsid w:val="001E61ED"/>
    <w:rsid w:val="001E68F4"/>
    <w:rsid w:val="00207FC6"/>
    <w:rsid w:val="00233D2A"/>
    <w:rsid w:val="0023519B"/>
    <w:rsid w:val="002472E8"/>
    <w:rsid w:val="00251439"/>
    <w:rsid w:val="00253D28"/>
    <w:rsid w:val="00262B4B"/>
    <w:rsid w:val="002650D2"/>
    <w:rsid w:val="00266CEC"/>
    <w:rsid w:val="0026706D"/>
    <w:rsid w:val="0027262C"/>
    <w:rsid w:val="00274944"/>
    <w:rsid w:val="00275889"/>
    <w:rsid w:val="00280840"/>
    <w:rsid w:val="00283169"/>
    <w:rsid w:val="002844C7"/>
    <w:rsid w:val="00284A18"/>
    <w:rsid w:val="0029242F"/>
    <w:rsid w:val="00292D78"/>
    <w:rsid w:val="002B0FDA"/>
    <w:rsid w:val="002B76CF"/>
    <w:rsid w:val="002C1FD9"/>
    <w:rsid w:val="002C5EEF"/>
    <w:rsid w:val="002D3629"/>
    <w:rsid w:val="002D6B85"/>
    <w:rsid w:val="002E2587"/>
    <w:rsid w:val="002E2EDB"/>
    <w:rsid w:val="002E68F6"/>
    <w:rsid w:val="002F05CF"/>
    <w:rsid w:val="002F5ED5"/>
    <w:rsid w:val="003006A9"/>
    <w:rsid w:val="00301293"/>
    <w:rsid w:val="00305C90"/>
    <w:rsid w:val="003060EA"/>
    <w:rsid w:val="0030725D"/>
    <w:rsid w:val="00310AD4"/>
    <w:rsid w:val="00311F20"/>
    <w:rsid w:val="0031474F"/>
    <w:rsid w:val="00315E4C"/>
    <w:rsid w:val="00320E1D"/>
    <w:rsid w:val="00323DD0"/>
    <w:rsid w:val="003278B1"/>
    <w:rsid w:val="00335658"/>
    <w:rsid w:val="00336240"/>
    <w:rsid w:val="00343566"/>
    <w:rsid w:val="00343E1A"/>
    <w:rsid w:val="00344575"/>
    <w:rsid w:val="00357776"/>
    <w:rsid w:val="00365BF1"/>
    <w:rsid w:val="0037135E"/>
    <w:rsid w:val="00372AE9"/>
    <w:rsid w:val="00373B07"/>
    <w:rsid w:val="0037793C"/>
    <w:rsid w:val="00380ACD"/>
    <w:rsid w:val="0038155D"/>
    <w:rsid w:val="00383F2F"/>
    <w:rsid w:val="00387214"/>
    <w:rsid w:val="0039515E"/>
    <w:rsid w:val="003A012D"/>
    <w:rsid w:val="003B2E8E"/>
    <w:rsid w:val="003B64C9"/>
    <w:rsid w:val="003B66AB"/>
    <w:rsid w:val="003C077A"/>
    <w:rsid w:val="003C4842"/>
    <w:rsid w:val="003D08A3"/>
    <w:rsid w:val="003E4E45"/>
    <w:rsid w:val="003F115F"/>
    <w:rsid w:val="003F309D"/>
    <w:rsid w:val="003F390F"/>
    <w:rsid w:val="003F4F14"/>
    <w:rsid w:val="003F6503"/>
    <w:rsid w:val="0040272D"/>
    <w:rsid w:val="004042CB"/>
    <w:rsid w:val="0041305A"/>
    <w:rsid w:val="00414C0B"/>
    <w:rsid w:val="00416D5A"/>
    <w:rsid w:val="0041704C"/>
    <w:rsid w:val="004246F0"/>
    <w:rsid w:val="00424A25"/>
    <w:rsid w:val="00432167"/>
    <w:rsid w:val="0044141E"/>
    <w:rsid w:val="004542F1"/>
    <w:rsid w:val="004678A2"/>
    <w:rsid w:val="004711CA"/>
    <w:rsid w:val="00474B38"/>
    <w:rsid w:val="004760D7"/>
    <w:rsid w:val="00476560"/>
    <w:rsid w:val="00477CFA"/>
    <w:rsid w:val="00480724"/>
    <w:rsid w:val="004938E0"/>
    <w:rsid w:val="004A4D09"/>
    <w:rsid w:val="004A5763"/>
    <w:rsid w:val="004A64DD"/>
    <w:rsid w:val="004B1721"/>
    <w:rsid w:val="004B5A1A"/>
    <w:rsid w:val="004B5B96"/>
    <w:rsid w:val="004C04D2"/>
    <w:rsid w:val="004C20FE"/>
    <w:rsid w:val="004C7B67"/>
    <w:rsid w:val="004D0CD7"/>
    <w:rsid w:val="004F1C03"/>
    <w:rsid w:val="004F4022"/>
    <w:rsid w:val="00501071"/>
    <w:rsid w:val="00503116"/>
    <w:rsid w:val="00513FCE"/>
    <w:rsid w:val="00526FF5"/>
    <w:rsid w:val="005277DB"/>
    <w:rsid w:val="00535235"/>
    <w:rsid w:val="00541AC0"/>
    <w:rsid w:val="00563D96"/>
    <w:rsid w:val="00573DB9"/>
    <w:rsid w:val="005759EC"/>
    <w:rsid w:val="005B2CCD"/>
    <w:rsid w:val="005B4608"/>
    <w:rsid w:val="005B5009"/>
    <w:rsid w:val="005C28B8"/>
    <w:rsid w:val="005C3915"/>
    <w:rsid w:val="005D1D55"/>
    <w:rsid w:val="005D4E57"/>
    <w:rsid w:val="005D718C"/>
    <w:rsid w:val="005E64C4"/>
    <w:rsid w:val="005E7A30"/>
    <w:rsid w:val="005F1AD5"/>
    <w:rsid w:val="005F2A61"/>
    <w:rsid w:val="005F4450"/>
    <w:rsid w:val="005F4CAA"/>
    <w:rsid w:val="005F6214"/>
    <w:rsid w:val="005F763C"/>
    <w:rsid w:val="00600118"/>
    <w:rsid w:val="0060239B"/>
    <w:rsid w:val="006057C3"/>
    <w:rsid w:val="00607630"/>
    <w:rsid w:val="006112C4"/>
    <w:rsid w:val="00626DE4"/>
    <w:rsid w:val="00634909"/>
    <w:rsid w:val="00651177"/>
    <w:rsid w:val="00651C42"/>
    <w:rsid w:val="00657F81"/>
    <w:rsid w:val="00660881"/>
    <w:rsid w:val="00662315"/>
    <w:rsid w:val="00664DE1"/>
    <w:rsid w:val="0067096E"/>
    <w:rsid w:val="00684990"/>
    <w:rsid w:val="00687526"/>
    <w:rsid w:val="0069119B"/>
    <w:rsid w:val="0069322C"/>
    <w:rsid w:val="00697586"/>
    <w:rsid w:val="006A14D4"/>
    <w:rsid w:val="006A1E48"/>
    <w:rsid w:val="006A79D5"/>
    <w:rsid w:val="006B0E00"/>
    <w:rsid w:val="006C1B3D"/>
    <w:rsid w:val="006C1E87"/>
    <w:rsid w:val="006C6FF8"/>
    <w:rsid w:val="006D305C"/>
    <w:rsid w:val="006D49D4"/>
    <w:rsid w:val="006E1884"/>
    <w:rsid w:val="006F1664"/>
    <w:rsid w:val="006F3222"/>
    <w:rsid w:val="006F4CC3"/>
    <w:rsid w:val="0070122D"/>
    <w:rsid w:val="007049B7"/>
    <w:rsid w:val="00705918"/>
    <w:rsid w:val="007061E1"/>
    <w:rsid w:val="007121FE"/>
    <w:rsid w:val="00713AA5"/>
    <w:rsid w:val="00714572"/>
    <w:rsid w:val="00715049"/>
    <w:rsid w:val="00725CA7"/>
    <w:rsid w:val="007273E3"/>
    <w:rsid w:val="007408C9"/>
    <w:rsid w:val="00762462"/>
    <w:rsid w:val="00762C46"/>
    <w:rsid w:val="007748DC"/>
    <w:rsid w:val="007775D1"/>
    <w:rsid w:val="00782D0B"/>
    <w:rsid w:val="00791161"/>
    <w:rsid w:val="00795CAE"/>
    <w:rsid w:val="007B490B"/>
    <w:rsid w:val="007B6CEF"/>
    <w:rsid w:val="007B6F6E"/>
    <w:rsid w:val="007C41EC"/>
    <w:rsid w:val="007C54A7"/>
    <w:rsid w:val="007C5E49"/>
    <w:rsid w:val="007D08DC"/>
    <w:rsid w:val="007D2258"/>
    <w:rsid w:val="007D41B5"/>
    <w:rsid w:val="007D4E66"/>
    <w:rsid w:val="007E0979"/>
    <w:rsid w:val="00801EB6"/>
    <w:rsid w:val="008069DB"/>
    <w:rsid w:val="00810FC2"/>
    <w:rsid w:val="008162F1"/>
    <w:rsid w:val="00821EF3"/>
    <w:rsid w:val="00832880"/>
    <w:rsid w:val="00850C45"/>
    <w:rsid w:val="0085198C"/>
    <w:rsid w:val="00851FCC"/>
    <w:rsid w:val="00857656"/>
    <w:rsid w:val="008752DD"/>
    <w:rsid w:val="0087764E"/>
    <w:rsid w:val="00880F41"/>
    <w:rsid w:val="00887895"/>
    <w:rsid w:val="008913E1"/>
    <w:rsid w:val="008A4C6D"/>
    <w:rsid w:val="008C4954"/>
    <w:rsid w:val="008C56F4"/>
    <w:rsid w:val="008C7938"/>
    <w:rsid w:val="008D5FEB"/>
    <w:rsid w:val="008E1E13"/>
    <w:rsid w:val="008E5379"/>
    <w:rsid w:val="008F3E6F"/>
    <w:rsid w:val="008F4692"/>
    <w:rsid w:val="00916F30"/>
    <w:rsid w:val="00917D7A"/>
    <w:rsid w:val="009510B7"/>
    <w:rsid w:val="00966197"/>
    <w:rsid w:val="009673B9"/>
    <w:rsid w:val="00976027"/>
    <w:rsid w:val="00980FF5"/>
    <w:rsid w:val="00985AF3"/>
    <w:rsid w:val="00985DB2"/>
    <w:rsid w:val="0098766B"/>
    <w:rsid w:val="00992A03"/>
    <w:rsid w:val="0099405B"/>
    <w:rsid w:val="009957EF"/>
    <w:rsid w:val="0099687F"/>
    <w:rsid w:val="009A01EC"/>
    <w:rsid w:val="009A3AD5"/>
    <w:rsid w:val="009A5201"/>
    <w:rsid w:val="009A60C6"/>
    <w:rsid w:val="009A7C2C"/>
    <w:rsid w:val="009B1373"/>
    <w:rsid w:val="009B5886"/>
    <w:rsid w:val="009C0ACA"/>
    <w:rsid w:val="009C1F26"/>
    <w:rsid w:val="009C281B"/>
    <w:rsid w:val="009C5484"/>
    <w:rsid w:val="009C5C99"/>
    <w:rsid w:val="009C61BD"/>
    <w:rsid w:val="009D677D"/>
    <w:rsid w:val="009E1ADE"/>
    <w:rsid w:val="009E39F1"/>
    <w:rsid w:val="009F0640"/>
    <w:rsid w:val="009F31AE"/>
    <w:rsid w:val="009F47BB"/>
    <w:rsid w:val="009F5D04"/>
    <w:rsid w:val="009F7159"/>
    <w:rsid w:val="00A00FDF"/>
    <w:rsid w:val="00A04E1C"/>
    <w:rsid w:val="00A0566D"/>
    <w:rsid w:val="00A100DA"/>
    <w:rsid w:val="00A114AF"/>
    <w:rsid w:val="00A11BA5"/>
    <w:rsid w:val="00A175A9"/>
    <w:rsid w:val="00A21B59"/>
    <w:rsid w:val="00A234D3"/>
    <w:rsid w:val="00A25CC2"/>
    <w:rsid w:val="00A274FA"/>
    <w:rsid w:val="00A35DE3"/>
    <w:rsid w:val="00A4091A"/>
    <w:rsid w:val="00A40CCB"/>
    <w:rsid w:val="00A4476C"/>
    <w:rsid w:val="00A47C67"/>
    <w:rsid w:val="00A5201D"/>
    <w:rsid w:val="00A76794"/>
    <w:rsid w:val="00A76837"/>
    <w:rsid w:val="00A8690D"/>
    <w:rsid w:val="00AA0224"/>
    <w:rsid w:val="00AA0401"/>
    <w:rsid w:val="00AA6856"/>
    <w:rsid w:val="00AA6E4A"/>
    <w:rsid w:val="00AC3149"/>
    <w:rsid w:val="00AC32CB"/>
    <w:rsid w:val="00AC600C"/>
    <w:rsid w:val="00AC72C1"/>
    <w:rsid w:val="00AC7F2E"/>
    <w:rsid w:val="00AE2D99"/>
    <w:rsid w:val="00AE3252"/>
    <w:rsid w:val="00AE7098"/>
    <w:rsid w:val="00AF3FFA"/>
    <w:rsid w:val="00B01DB8"/>
    <w:rsid w:val="00B03764"/>
    <w:rsid w:val="00B20352"/>
    <w:rsid w:val="00B21A93"/>
    <w:rsid w:val="00B32C49"/>
    <w:rsid w:val="00B33412"/>
    <w:rsid w:val="00B406E0"/>
    <w:rsid w:val="00B40A35"/>
    <w:rsid w:val="00B44B76"/>
    <w:rsid w:val="00B50830"/>
    <w:rsid w:val="00B51E47"/>
    <w:rsid w:val="00B67E50"/>
    <w:rsid w:val="00B72CD9"/>
    <w:rsid w:val="00B75508"/>
    <w:rsid w:val="00B76F31"/>
    <w:rsid w:val="00B90582"/>
    <w:rsid w:val="00B92806"/>
    <w:rsid w:val="00B94D8C"/>
    <w:rsid w:val="00BB0A40"/>
    <w:rsid w:val="00BC1EF2"/>
    <w:rsid w:val="00BE31B2"/>
    <w:rsid w:val="00BF6EFF"/>
    <w:rsid w:val="00BF719D"/>
    <w:rsid w:val="00C06AB4"/>
    <w:rsid w:val="00C07BF4"/>
    <w:rsid w:val="00C10EF2"/>
    <w:rsid w:val="00C13235"/>
    <w:rsid w:val="00C14962"/>
    <w:rsid w:val="00C15C34"/>
    <w:rsid w:val="00C27D53"/>
    <w:rsid w:val="00C3371D"/>
    <w:rsid w:val="00C36515"/>
    <w:rsid w:val="00C40A8E"/>
    <w:rsid w:val="00C85828"/>
    <w:rsid w:val="00C90D94"/>
    <w:rsid w:val="00C922B5"/>
    <w:rsid w:val="00CA01AF"/>
    <w:rsid w:val="00CB313E"/>
    <w:rsid w:val="00CC14BB"/>
    <w:rsid w:val="00CC1CC7"/>
    <w:rsid w:val="00CC354C"/>
    <w:rsid w:val="00CE2160"/>
    <w:rsid w:val="00CE3B29"/>
    <w:rsid w:val="00CE40FA"/>
    <w:rsid w:val="00CE737A"/>
    <w:rsid w:val="00CF08B1"/>
    <w:rsid w:val="00CF1322"/>
    <w:rsid w:val="00D00968"/>
    <w:rsid w:val="00D01995"/>
    <w:rsid w:val="00D0623C"/>
    <w:rsid w:val="00D24E94"/>
    <w:rsid w:val="00D34D2E"/>
    <w:rsid w:val="00D36B9B"/>
    <w:rsid w:val="00D37E88"/>
    <w:rsid w:val="00D42AFD"/>
    <w:rsid w:val="00D55018"/>
    <w:rsid w:val="00D57632"/>
    <w:rsid w:val="00D61F92"/>
    <w:rsid w:val="00D623D1"/>
    <w:rsid w:val="00D750F4"/>
    <w:rsid w:val="00D80E21"/>
    <w:rsid w:val="00D933EB"/>
    <w:rsid w:val="00D96FE4"/>
    <w:rsid w:val="00DB3E2B"/>
    <w:rsid w:val="00DC2890"/>
    <w:rsid w:val="00DC5B51"/>
    <w:rsid w:val="00DD179F"/>
    <w:rsid w:val="00DD324A"/>
    <w:rsid w:val="00DD61DF"/>
    <w:rsid w:val="00DD7C34"/>
    <w:rsid w:val="00DF5357"/>
    <w:rsid w:val="00E035C4"/>
    <w:rsid w:val="00E10531"/>
    <w:rsid w:val="00E20C39"/>
    <w:rsid w:val="00E219CE"/>
    <w:rsid w:val="00E27FE7"/>
    <w:rsid w:val="00E359C7"/>
    <w:rsid w:val="00E42432"/>
    <w:rsid w:val="00E47112"/>
    <w:rsid w:val="00E638AB"/>
    <w:rsid w:val="00E8483A"/>
    <w:rsid w:val="00E96903"/>
    <w:rsid w:val="00EA242C"/>
    <w:rsid w:val="00EA56E8"/>
    <w:rsid w:val="00EA5DE5"/>
    <w:rsid w:val="00EA6FEF"/>
    <w:rsid w:val="00EB12B4"/>
    <w:rsid w:val="00ED387C"/>
    <w:rsid w:val="00EE4011"/>
    <w:rsid w:val="00EE4A56"/>
    <w:rsid w:val="00F03F12"/>
    <w:rsid w:val="00F108DA"/>
    <w:rsid w:val="00F1232B"/>
    <w:rsid w:val="00F14B76"/>
    <w:rsid w:val="00F2068E"/>
    <w:rsid w:val="00F229B1"/>
    <w:rsid w:val="00F233C0"/>
    <w:rsid w:val="00F31AFC"/>
    <w:rsid w:val="00F368CF"/>
    <w:rsid w:val="00F406BA"/>
    <w:rsid w:val="00F47FC8"/>
    <w:rsid w:val="00F54208"/>
    <w:rsid w:val="00F5429A"/>
    <w:rsid w:val="00F56440"/>
    <w:rsid w:val="00F57DA9"/>
    <w:rsid w:val="00F6442F"/>
    <w:rsid w:val="00F66990"/>
    <w:rsid w:val="00F702A0"/>
    <w:rsid w:val="00F72F0E"/>
    <w:rsid w:val="00F7625B"/>
    <w:rsid w:val="00F77F0C"/>
    <w:rsid w:val="00F83D0E"/>
    <w:rsid w:val="00F917DA"/>
    <w:rsid w:val="00FA16CE"/>
    <w:rsid w:val="00FA37C1"/>
    <w:rsid w:val="00FB49B7"/>
    <w:rsid w:val="00FF0225"/>
    <w:rsid w:val="00FF3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0113"/>
    <o:shapelayout v:ext="edit">
      <o:idmap v:ext="edit" data="1"/>
    </o:shapelayout>
  </w:shapeDefaults>
  <w:decimalSymbol w:val="."/>
  <w:listSeparator w:val=","/>
  <w14:docId w14:val="5B9E92C8"/>
  <w15:chartTrackingRefBased/>
  <w15:docId w15:val="{E2884257-9213-45ED-AA3C-B5A798AA3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0881"/>
  </w:style>
  <w:style w:type="paragraph" w:styleId="Heading1">
    <w:name w:val="heading 1"/>
    <w:basedOn w:val="Normal"/>
    <w:next w:val="Normal"/>
    <w:link w:val="Heading1Char"/>
    <w:uiPriority w:val="9"/>
    <w:qFormat/>
    <w:rsid w:val="00660881"/>
    <w:pPr>
      <w:keepNext/>
      <w:keepLines/>
      <w:numPr>
        <w:numId w:val="18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0881"/>
    <w:pPr>
      <w:keepNext/>
      <w:keepLines/>
      <w:numPr>
        <w:ilvl w:val="1"/>
        <w:numId w:val="18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0881"/>
    <w:pPr>
      <w:keepNext/>
      <w:keepLines/>
      <w:numPr>
        <w:ilvl w:val="2"/>
        <w:numId w:val="18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0881"/>
    <w:pPr>
      <w:keepNext/>
      <w:keepLines/>
      <w:numPr>
        <w:ilvl w:val="3"/>
        <w:numId w:val="18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0881"/>
    <w:pPr>
      <w:keepNext/>
      <w:keepLines/>
      <w:numPr>
        <w:ilvl w:val="4"/>
        <w:numId w:val="18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0881"/>
    <w:pPr>
      <w:keepNext/>
      <w:keepLines/>
      <w:numPr>
        <w:ilvl w:val="5"/>
        <w:numId w:val="1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0881"/>
    <w:pPr>
      <w:keepNext/>
      <w:keepLines/>
      <w:numPr>
        <w:ilvl w:val="6"/>
        <w:numId w:val="1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0881"/>
    <w:pPr>
      <w:keepNext/>
      <w:keepLines/>
      <w:numPr>
        <w:ilvl w:val="7"/>
        <w:numId w:val="1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0881"/>
    <w:pPr>
      <w:keepNext/>
      <w:keepLines/>
      <w:numPr>
        <w:ilvl w:val="8"/>
        <w:numId w:val="1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56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6F4"/>
  </w:style>
  <w:style w:type="paragraph" w:styleId="Footer">
    <w:name w:val="footer"/>
    <w:basedOn w:val="Normal"/>
    <w:link w:val="FooterChar"/>
    <w:uiPriority w:val="99"/>
    <w:unhideWhenUsed/>
    <w:rsid w:val="008C56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6F4"/>
  </w:style>
  <w:style w:type="paragraph" w:styleId="ListParagraph">
    <w:name w:val="List Paragraph"/>
    <w:basedOn w:val="Normal"/>
    <w:uiPriority w:val="1"/>
    <w:qFormat/>
    <w:rsid w:val="00A7683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C1C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1C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1C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1C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1C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C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CC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4C7B6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60881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0881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0881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0881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0881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0881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088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088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088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60881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60881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0881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0881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660881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660881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660881"/>
    <w:rPr>
      <w:i/>
      <w:iCs/>
      <w:color w:val="auto"/>
    </w:rPr>
  </w:style>
  <w:style w:type="paragraph" w:styleId="NoSpacing">
    <w:name w:val="No Spacing"/>
    <w:uiPriority w:val="1"/>
    <w:qFormat/>
    <w:rsid w:val="0066088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60881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0881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0881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0881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660881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60881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660881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60881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660881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608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93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4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6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56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E1DFDD"/>
                  </w:divBdr>
                  <w:divsChild>
                    <w:div w:id="1934782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693505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7643709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0799543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5887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64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690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8329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EDEBE9"/>
                                <w:right w:val="none" w:sz="0" w:space="0" w:color="auto"/>
                              </w:divBdr>
                              <w:divsChild>
                                <w:div w:id="757946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75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2485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7021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02833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13912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4672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2526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70008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7048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17333332">
                                                          <w:marLeft w:val="0"/>
                                                          <w:marRight w:val="3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69079468">
                                                          <w:marLeft w:val="0"/>
                                                          <w:marRight w:val="36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5159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408623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4088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18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5652629">
                                                                  <w:marLeft w:val="0"/>
                                                                  <w:marRight w:val="30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44928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6729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0715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EDEBE9"/>
                                      </w:divBdr>
                                      <w:divsChild>
                                        <w:div w:id="148712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6972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0180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0980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40194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EDEBE9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1606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6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77557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276123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383303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723389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092994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033129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38156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90611215">
                                              <w:marLeft w:val="0"/>
                                              <w:marRight w:val="0"/>
                                              <w:marTop w:val="100"/>
                                              <w:marBottom w:val="0"/>
                                              <w:divBdr>
                                                <w:top w:val="single" w:sz="6" w:space="0" w:color="EDEBE9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67254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4222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5274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61728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4612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DEBE9"/>
                                        <w:right w:val="none" w:sz="0" w:space="0" w:color="auto"/>
                                      </w:divBdr>
                                      <w:divsChild>
                                        <w:div w:id="425004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2632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016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78374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2582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57497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3221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37378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109939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475484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5384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3108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680804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90942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103334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435082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394074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588664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185803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880285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4905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35490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676179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39154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48920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8219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371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0462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07005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9114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68193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79401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271583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805713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494629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3064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5624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105"/>
                                                                                      <w:marBottom w:val="1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5526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4373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413109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122845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601662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1209577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02145313">
                                                                  <w:marLeft w:val="0"/>
                                                                  <w:marRight w:val="0"/>
                                                                  <w:marTop w:val="24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4835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55543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95084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6690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5173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23364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single" w:sz="6" w:space="0" w:color="EDEBE9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28105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816384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107723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20324099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614206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54855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50696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0836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153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189143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78268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476304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130960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462439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569441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490789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9130389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0736986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single" w:sz="6" w:space="0" w:color="F3F2F1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563593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00104095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3621431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5891195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8668708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240430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3913886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333028698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67791861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1986325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978939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41490901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48102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9830593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545140747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62993686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178306275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8384007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6391594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1582691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single" w:sz="6" w:space="0" w:color="F3F2F1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1133742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2646929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5456507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27282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09342802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64851141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73061947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21669901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41939966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9591412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4932395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66554725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89431412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49854517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249383246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66732201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616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03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1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555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632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3883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4563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2922881">
                                              <w:marLeft w:val="-15"/>
                                              <w:marRight w:val="-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673431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69197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89304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89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45261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48946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40131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461639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2424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29650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55221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07571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8900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507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80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132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0450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107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7328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0726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91196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6547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8291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06053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35807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12784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95342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8680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50824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66586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97897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47652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000517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879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120"/>
                                                                                      <w:marBottom w:val="12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09510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556546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12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64378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197053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12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693855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E4BCCA56C2384E97E1C14FB969218C" ma:contentTypeVersion="17" ma:contentTypeDescription="Create a new document." ma:contentTypeScope="" ma:versionID="57856be72b4cda0d4a9278abeb5f755b">
  <xsd:schema xmlns:xsd="http://www.w3.org/2001/XMLSchema" xmlns:xs="http://www.w3.org/2001/XMLSchema" xmlns:p="http://schemas.microsoft.com/office/2006/metadata/properties" xmlns:ns2="8eb74d19-d93e-4261-94f9-bd75c70347e4" xmlns:ns3="a6ce093c-5433-46b1-9f01-6ffe91f47e14" targetNamespace="http://schemas.microsoft.com/office/2006/metadata/properties" ma:root="true" ma:fieldsID="ed7345f1b9e72faf6e5f0782f1cc7397" ns2:_="" ns3:_="">
    <xsd:import namespace="8eb74d19-d93e-4261-94f9-bd75c70347e4"/>
    <xsd:import namespace="a6ce093c-5433-46b1-9f01-6ffe91f47e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b74d19-d93e-4261-94f9-bd75c70347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0c2135-68d3-4b4c-ad37-5a2a9350bc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ce093c-5433-46b1-9f01-6ffe91f47e1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f478e1b-02c6-459c-81e5-eadd80d54f36}" ma:internalName="TaxCatchAll" ma:showField="CatchAllData" ma:web="a6ce093c-5433-46b1-9f01-6ffe91f47e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eb74d19-d93e-4261-94f9-bd75c70347e4">
      <Terms xmlns="http://schemas.microsoft.com/office/infopath/2007/PartnerControls"/>
    </lcf76f155ced4ddcb4097134ff3c332f>
    <TaxCatchAll xmlns="a6ce093c-5433-46b1-9f01-6ffe91f47e1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87BA4-E2E4-4A89-A37B-76CE611686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b74d19-d93e-4261-94f9-bd75c70347e4"/>
    <ds:schemaRef ds:uri="a6ce093c-5433-46b1-9f01-6ffe91f47e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AF5437-6E2F-4522-A87E-95C2907B04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86D1FA-84D7-45ED-A7B6-26DFD1791DAB}">
  <ds:schemaRefs>
    <ds:schemaRef ds:uri="a6ce093c-5433-46b1-9f01-6ffe91f47e14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8eb74d19-d93e-4261-94f9-bd75c70347e4"/>
  </ds:schemaRefs>
</ds:datastoreItem>
</file>

<file path=customXml/itemProps4.xml><?xml version="1.0" encoding="utf-8"?>
<ds:datastoreItem xmlns:ds="http://schemas.openxmlformats.org/officeDocument/2006/customXml" ds:itemID="{3379B1B0-F9C2-4A5E-8397-ED70C267A2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610</Words>
  <Characters>347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Ensor</dc:creator>
  <cp:keywords/>
  <dc:description/>
  <cp:lastModifiedBy>Ensor, Christina</cp:lastModifiedBy>
  <cp:revision>3</cp:revision>
  <dcterms:created xsi:type="dcterms:W3CDTF">2023-11-08T20:21:00Z</dcterms:created>
  <dcterms:modified xsi:type="dcterms:W3CDTF">2023-11-08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E4BCCA56C2384E97E1C14FB969218C</vt:lpwstr>
  </property>
  <property fmtid="{D5CDD505-2E9C-101B-9397-08002B2CF9AE}" pid="3" name="MediaServiceImageTags">
    <vt:lpwstr/>
  </property>
</Properties>
</file>